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C40847" w14:textId="77777777" w:rsidR="00FF30EC" w:rsidRDefault="006B2BDC" w:rsidP="006B2BDC">
      <w:pPr>
        <w:jc w:val="both"/>
        <w:rPr>
          <w:rFonts w:ascii="Times New Roman" w:hAnsi="Times New Roman"/>
        </w:rPr>
      </w:pPr>
      <w:r w:rsidRPr="006B2BDC">
        <w:rPr>
          <w:rFonts w:ascii="Times New Roman" w:hAnsi="Times New Roman"/>
        </w:rPr>
        <w:tab/>
      </w:r>
    </w:p>
    <w:p w14:paraId="26643555" w14:textId="77777777" w:rsidR="00FE17BE" w:rsidRPr="00AA0CF8" w:rsidRDefault="00FE17BE" w:rsidP="00FE17BE">
      <w:pPr>
        <w:jc w:val="both"/>
        <w:rPr>
          <w:rFonts w:ascii="Times New Roman" w:hAnsi="Times New Roman"/>
          <w:b/>
        </w:rPr>
      </w:pPr>
      <w:r w:rsidRPr="00AA0CF8">
        <w:rPr>
          <w:rFonts w:ascii="Times New Roman" w:hAnsi="Times New Roman"/>
          <w:b/>
        </w:rPr>
        <w:t xml:space="preserve">Znak sprawy: </w:t>
      </w:r>
      <w:r w:rsidRPr="00485B28">
        <w:rPr>
          <w:rFonts w:ascii="Times New Roman" w:hAnsi="Times New Roman"/>
          <w:b/>
        </w:rPr>
        <w:t>OP.6330.2.2024</w:t>
      </w:r>
      <w:r>
        <w:rPr>
          <w:rFonts w:ascii="Times New Roman" w:hAnsi="Times New Roman"/>
          <w:b/>
        </w:rPr>
        <w:t>.1</w:t>
      </w:r>
    </w:p>
    <w:p w14:paraId="31554F45" w14:textId="4AAC14C6" w:rsidR="00924EE7" w:rsidRPr="00A45DCC" w:rsidRDefault="00924EE7" w:rsidP="00CA7B87">
      <w:pPr>
        <w:ind w:left="720"/>
        <w:rPr>
          <w:rFonts w:ascii="Times New Roman" w:hAnsi="Times New Roman"/>
          <w:b/>
        </w:rPr>
      </w:pPr>
    </w:p>
    <w:p w14:paraId="30CEEAF3" w14:textId="77777777" w:rsidR="00924EE7" w:rsidRPr="00A45DCC" w:rsidRDefault="005331C0" w:rsidP="00924EE7">
      <w:pPr>
        <w:ind w:left="720"/>
        <w:jc w:val="center"/>
        <w:rPr>
          <w:rFonts w:ascii="Times New Roman" w:hAnsi="Times New Roman"/>
          <w:b/>
        </w:rPr>
      </w:pPr>
      <w:r w:rsidRPr="00A45DCC">
        <w:rPr>
          <w:rFonts w:ascii="Times New Roman" w:hAnsi="Times New Roman"/>
          <w:b/>
        </w:rPr>
        <w:t>OPIS PRZEDMIOTU ZAMÓWIENIA</w:t>
      </w:r>
    </w:p>
    <w:p w14:paraId="0D1840CD" w14:textId="77777777" w:rsidR="008179D3" w:rsidRDefault="008179D3" w:rsidP="00924EE7">
      <w:pPr>
        <w:ind w:left="720"/>
        <w:rPr>
          <w:rFonts w:ascii="Times New Roman" w:hAnsi="Times New Roman"/>
          <w:b/>
          <w:bCs/>
          <w:i/>
          <w:iCs/>
        </w:rPr>
      </w:pPr>
    </w:p>
    <w:p w14:paraId="767AA7C0" w14:textId="12BC7A99" w:rsidR="00924EE7" w:rsidRDefault="008179D3" w:rsidP="008179D3">
      <w:pPr>
        <w:jc w:val="center"/>
        <w:rPr>
          <w:rFonts w:ascii="Times New Roman" w:hAnsi="Times New Roman"/>
          <w:b/>
          <w:bCs/>
          <w:i/>
          <w:iCs/>
        </w:rPr>
      </w:pPr>
      <w:r>
        <w:rPr>
          <w:rFonts w:ascii="Times New Roman" w:hAnsi="Times New Roman"/>
          <w:b/>
          <w:bCs/>
          <w:i/>
          <w:iCs/>
        </w:rPr>
        <w:t>„</w:t>
      </w:r>
      <w:r w:rsidR="00831CCC">
        <w:rPr>
          <w:rFonts w:ascii="Times New Roman" w:hAnsi="Times New Roman"/>
          <w:b/>
          <w:bCs/>
          <w:i/>
          <w:iCs/>
          <w:lang w:eastAsia="pl-PL"/>
        </w:rPr>
        <w:t>Wykonanie działań ochrony czynnej</w:t>
      </w:r>
      <w:r w:rsidR="00D97BCF">
        <w:rPr>
          <w:rFonts w:ascii="Times New Roman" w:hAnsi="Times New Roman"/>
          <w:b/>
          <w:bCs/>
          <w:i/>
          <w:iCs/>
          <w:lang w:eastAsia="pl-PL"/>
        </w:rPr>
        <w:t xml:space="preserve"> na obszarach Natura 2000 Armeria </w:t>
      </w:r>
      <w:r w:rsidR="00D97BCF" w:rsidRPr="00D97BCF">
        <w:rPr>
          <w:rFonts w:ascii="Times New Roman" w:hAnsi="Times New Roman"/>
          <w:b/>
          <w:bCs/>
          <w:i/>
          <w:iCs/>
          <w:lang w:eastAsia="pl-PL"/>
        </w:rPr>
        <w:t>PLH120091</w:t>
      </w:r>
      <w:r w:rsidR="00D97BCF">
        <w:rPr>
          <w:rFonts w:ascii="Times New Roman" w:hAnsi="Times New Roman"/>
          <w:b/>
          <w:bCs/>
          <w:i/>
          <w:iCs/>
          <w:lang w:eastAsia="pl-PL"/>
        </w:rPr>
        <w:t xml:space="preserve"> i Pleszczotka </w:t>
      </w:r>
      <w:r w:rsidR="00D97BCF" w:rsidRPr="00D97BCF">
        <w:rPr>
          <w:rFonts w:ascii="Times New Roman" w:hAnsi="Times New Roman"/>
          <w:b/>
          <w:bCs/>
          <w:i/>
          <w:iCs/>
          <w:lang w:eastAsia="pl-PL"/>
        </w:rPr>
        <w:t>PLH12009</w:t>
      </w:r>
      <w:r w:rsidR="004C36DA">
        <w:rPr>
          <w:rFonts w:ascii="Times New Roman" w:hAnsi="Times New Roman"/>
          <w:b/>
          <w:bCs/>
          <w:i/>
          <w:iCs/>
          <w:lang w:eastAsia="pl-PL"/>
        </w:rPr>
        <w:t>2</w:t>
      </w:r>
      <w:r w:rsidR="00FE17BE">
        <w:rPr>
          <w:rFonts w:ascii="Times New Roman" w:hAnsi="Times New Roman"/>
          <w:b/>
          <w:bCs/>
          <w:i/>
          <w:iCs/>
          <w:lang w:eastAsia="pl-PL"/>
        </w:rPr>
        <w:t>- postępowanie II</w:t>
      </w:r>
    </w:p>
    <w:p w14:paraId="5A826231" w14:textId="77777777" w:rsidR="008179D3" w:rsidRPr="008179D3" w:rsidRDefault="008179D3" w:rsidP="008179D3">
      <w:pPr>
        <w:jc w:val="center"/>
        <w:rPr>
          <w:rFonts w:ascii="Times New Roman" w:hAnsi="Times New Roman"/>
          <w:b/>
          <w:bCs/>
          <w:i/>
          <w:iCs/>
        </w:rPr>
      </w:pPr>
    </w:p>
    <w:p w14:paraId="56FDCBF0" w14:textId="77777777" w:rsidR="00573CDD" w:rsidRPr="00A45DCC" w:rsidRDefault="00573CDD" w:rsidP="00573CDD">
      <w:pPr>
        <w:pStyle w:val="Default"/>
        <w:jc w:val="center"/>
        <w:rPr>
          <w:rFonts w:ascii="Times New Roman" w:hAnsi="Times New Roman" w:cs="Times New Roman"/>
          <w:b/>
        </w:rPr>
      </w:pPr>
      <w:r w:rsidRPr="00A45DCC">
        <w:rPr>
          <w:rFonts w:ascii="Times New Roman" w:hAnsi="Times New Roman" w:cs="Times New Roman"/>
          <w:b/>
        </w:rPr>
        <w:t>I. Informacje ogólne</w:t>
      </w:r>
      <w:r w:rsidR="00621E07">
        <w:rPr>
          <w:rFonts w:ascii="Times New Roman" w:hAnsi="Times New Roman" w:cs="Times New Roman"/>
          <w:b/>
        </w:rPr>
        <w:t xml:space="preserve"> i opis prac</w:t>
      </w:r>
    </w:p>
    <w:p w14:paraId="6185A3BB" w14:textId="77777777" w:rsidR="00573CDD" w:rsidRDefault="00573CDD" w:rsidP="00573CDD">
      <w:pPr>
        <w:pStyle w:val="Default"/>
        <w:jc w:val="center"/>
        <w:rPr>
          <w:rFonts w:ascii="Times New Roman" w:hAnsi="Times New Roman" w:cs="Times New Roman"/>
          <w:b/>
        </w:rPr>
      </w:pPr>
    </w:p>
    <w:p w14:paraId="5EE72C33" w14:textId="77777777" w:rsidR="003007FB" w:rsidRPr="00714742" w:rsidRDefault="00573CDD" w:rsidP="00714742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 w:rsidRPr="002C5CEF">
        <w:rPr>
          <w:rFonts w:ascii="Times New Roman" w:hAnsi="Times New Roman" w:cs="Times New Roman"/>
        </w:rPr>
        <w:t>Przedmiotem zamówienia jest usługa polegająca na wykon</w:t>
      </w:r>
      <w:r w:rsidR="00CB481C">
        <w:rPr>
          <w:rFonts w:ascii="Times New Roman" w:hAnsi="Times New Roman" w:cs="Times New Roman"/>
        </w:rPr>
        <w:t>ywa</w:t>
      </w:r>
      <w:r w:rsidRPr="002C5CEF">
        <w:rPr>
          <w:rFonts w:ascii="Times New Roman" w:hAnsi="Times New Roman" w:cs="Times New Roman"/>
        </w:rPr>
        <w:t xml:space="preserve">niu </w:t>
      </w:r>
      <w:r w:rsidR="00831CCC">
        <w:rPr>
          <w:rFonts w:ascii="Times New Roman" w:hAnsi="Times New Roman" w:cs="Times New Roman"/>
        </w:rPr>
        <w:t xml:space="preserve">działań ochrony czynnej </w:t>
      </w:r>
      <w:r w:rsidR="00D97BCF">
        <w:rPr>
          <w:rFonts w:ascii="Times New Roman" w:hAnsi="Times New Roman" w:cs="Times New Roman"/>
        </w:rPr>
        <w:t>- k</w:t>
      </w:r>
      <w:r w:rsidR="00D97BCF" w:rsidRPr="00D97BCF">
        <w:rPr>
          <w:rFonts w:ascii="Times New Roman" w:hAnsi="Times New Roman" w:cs="Times New Roman"/>
        </w:rPr>
        <w:t>oszeni</w:t>
      </w:r>
      <w:r w:rsidR="00D97BCF">
        <w:rPr>
          <w:rFonts w:ascii="Times New Roman" w:hAnsi="Times New Roman" w:cs="Times New Roman"/>
        </w:rPr>
        <w:t>a</w:t>
      </w:r>
      <w:r w:rsidR="00D97BCF" w:rsidRPr="00D97BCF">
        <w:rPr>
          <w:rFonts w:ascii="Times New Roman" w:hAnsi="Times New Roman" w:cs="Times New Roman"/>
        </w:rPr>
        <w:t xml:space="preserve"> </w:t>
      </w:r>
      <w:r w:rsidR="00427E2D">
        <w:rPr>
          <w:rFonts w:ascii="Times New Roman" w:hAnsi="Times New Roman" w:cs="Times New Roman"/>
        </w:rPr>
        <w:t xml:space="preserve">oraz usuwania </w:t>
      </w:r>
      <w:r w:rsidR="00D97BCF" w:rsidRPr="00D97BCF">
        <w:rPr>
          <w:rFonts w:ascii="Times New Roman" w:hAnsi="Times New Roman" w:cs="Times New Roman"/>
        </w:rPr>
        <w:t xml:space="preserve">gatunków ekspansywnych i inwazyjnych </w:t>
      </w:r>
      <w:r w:rsidR="00D97BCF">
        <w:rPr>
          <w:rFonts w:ascii="Times New Roman" w:hAnsi="Times New Roman" w:cs="Times New Roman"/>
        </w:rPr>
        <w:t xml:space="preserve">na terenie obszarów Natura 2000 </w:t>
      </w:r>
      <w:r w:rsidR="00D97BCF" w:rsidRPr="00D97BCF">
        <w:rPr>
          <w:rFonts w:ascii="Times New Roman" w:hAnsi="Times New Roman" w:cs="Times New Roman"/>
        </w:rPr>
        <w:t>Armeria PLH120091 i Pleszczotka PLH12009</w:t>
      </w:r>
      <w:r w:rsidR="00993C95">
        <w:rPr>
          <w:rFonts w:ascii="Times New Roman" w:hAnsi="Times New Roman" w:cs="Times New Roman"/>
        </w:rPr>
        <w:t>2</w:t>
      </w:r>
      <w:r w:rsidR="00886761">
        <w:rPr>
          <w:rFonts w:ascii="Times New Roman" w:hAnsi="Times New Roman" w:cs="Times New Roman"/>
        </w:rPr>
        <w:t>.</w:t>
      </w:r>
    </w:p>
    <w:p w14:paraId="6597969D" w14:textId="77777777" w:rsidR="0006147D" w:rsidRDefault="00831CCC" w:rsidP="004F1422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 w:rsidRPr="00831CCC">
        <w:rPr>
          <w:rFonts w:ascii="Times New Roman" w:hAnsi="Times New Roman" w:cs="Times New Roman"/>
        </w:rPr>
        <w:t xml:space="preserve">Celem działań ochronnych jest przywrócenie </w:t>
      </w:r>
      <w:r w:rsidR="00D97BCF">
        <w:rPr>
          <w:rFonts w:ascii="Times New Roman" w:hAnsi="Times New Roman" w:cs="Times New Roman"/>
        </w:rPr>
        <w:t>właściwego stanu siedliska muraw galmanowych</w:t>
      </w:r>
      <w:r w:rsidRPr="00831CCC">
        <w:rPr>
          <w:rFonts w:ascii="Times New Roman" w:hAnsi="Times New Roman" w:cs="Times New Roman"/>
        </w:rPr>
        <w:t xml:space="preserve">. </w:t>
      </w:r>
    </w:p>
    <w:p w14:paraId="0379E912" w14:textId="77777777" w:rsidR="00DF4791" w:rsidRPr="00DF4791" w:rsidRDefault="00DF4791" w:rsidP="00DF4791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eren prac jest nierówny, miejscami pochyły, występują na nim leje depresji. </w:t>
      </w:r>
      <w:r w:rsidR="00427E2D">
        <w:rPr>
          <w:rFonts w:ascii="Times New Roman" w:hAnsi="Times New Roman" w:cs="Times New Roman"/>
        </w:rPr>
        <w:t>Występuje na nim zagrożenie powstawania zapadlisk. Ponadto w</w:t>
      </w:r>
      <w:r>
        <w:rPr>
          <w:rFonts w:ascii="Times New Roman" w:hAnsi="Times New Roman" w:cs="Times New Roman"/>
        </w:rPr>
        <w:t>skazane jest by o</w:t>
      </w:r>
      <w:r w:rsidRPr="00D97BCF">
        <w:rPr>
          <w:rFonts w:ascii="Times New Roman" w:hAnsi="Times New Roman" w:cs="Times New Roman"/>
        </w:rPr>
        <w:t xml:space="preserve">soby wykonujące prace </w:t>
      </w:r>
      <w:r>
        <w:rPr>
          <w:rFonts w:ascii="Times New Roman" w:hAnsi="Times New Roman" w:cs="Times New Roman"/>
        </w:rPr>
        <w:t>nosiły</w:t>
      </w:r>
      <w:r w:rsidRPr="00D97BCF">
        <w:rPr>
          <w:rFonts w:ascii="Times New Roman" w:hAnsi="Times New Roman" w:cs="Times New Roman"/>
        </w:rPr>
        <w:t xml:space="preserve"> ubrania </w:t>
      </w:r>
      <w:r w:rsidR="004C36DA" w:rsidRPr="00D97BCF">
        <w:rPr>
          <w:rFonts w:ascii="Times New Roman" w:hAnsi="Times New Roman" w:cs="Times New Roman"/>
        </w:rPr>
        <w:t xml:space="preserve">i okulary </w:t>
      </w:r>
      <w:r w:rsidRPr="00D97BCF">
        <w:rPr>
          <w:rFonts w:ascii="Times New Roman" w:hAnsi="Times New Roman" w:cs="Times New Roman"/>
        </w:rPr>
        <w:t>ochronne ze względu na duży udział gatunków kolczastych.</w:t>
      </w:r>
    </w:p>
    <w:p w14:paraId="76EEF775" w14:textId="31C338F0" w:rsidR="00D97BCF" w:rsidRDefault="00D97BCF" w:rsidP="00CA7B87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</w:t>
      </w:r>
      <w:r w:rsidRPr="00D97BCF">
        <w:rPr>
          <w:rFonts w:ascii="Times New Roman" w:hAnsi="Times New Roman" w:cs="Times New Roman"/>
        </w:rPr>
        <w:t>abieg</w:t>
      </w:r>
      <w:r>
        <w:rPr>
          <w:rFonts w:ascii="Times New Roman" w:hAnsi="Times New Roman" w:cs="Times New Roman"/>
        </w:rPr>
        <w:t>i</w:t>
      </w:r>
      <w:r w:rsidRPr="00D97BC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będą </w:t>
      </w:r>
      <w:r w:rsidRPr="00D97BCF">
        <w:rPr>
          <w:rFonts w:ascii="Times New Roman" w:hAnsi="Times New Roman" w:cs="Times New Roman"/>
        </w:rPr>
        <w:t>polega</w:t>
      </w:r>
      <w:r>
        <w:rPr>
          <w:rFonts w:ascii="Times New Roman" w:hAnsi="Times New Roman" w:cs="Times New Roman"/>
        </w:rPr>
        <w:t>ć</w:t>
      </w:r>
      <w:r w:rsidRPr="00D97BCF">
        <w:rPr>
          <w:rFonts w:ascii="Times New Roman" w:hAnsi="Times New Roman" w:cs="Times New Roman"/>
        </w:rPr>
        <w:t xml:space="preserve"> na</w:t>
      </w:r>
      <w:r w:rsidR="00CA7B87">
        <w:rPr>
          <w:rFonts w:ascii="Times New Roman" w:hAnsi="Times New Roman" w:cs="Times New Roman"/>
        </w:rPr>
        <w:t xml:space="preserve"> </w:t>
      </w:r>
      <w:r w:rsidRPr="00D97BCF">
        <w:rPr>
          <w:rFonts w:ascii="Times New Roman" w:hAnsi="Times New Roman" w:cs="Times New Roman"/>
        </w:rPr>
        <w:t>koszeniu</w:t>
      </w:r>
      <w:r w:rsidR="00427E2D">
        <w:rPr>
          <w:rFonts w:ascii="Times New Roman" w:hAnsi="Times New Roman" w:cs="Times New Roman"/>
        </w:rPr>
        <w:t xml:space="preserve"> oraz usuwaniu</w:t>
      </w:r>
      <w:r w:rsidRPr="00D97BCF">
        <w:rPr>
          <w:rFonts w:ascii="Times New Roman" w:hAnsi="Times New Roman" w:cs="Times New Roman"/>
        </w:rPr>
        <w:t xml:space="preserve"> </w:t>
      </w:r>
      <w:r w:rsidR="0064304B">
        <w:rPr>
          <w:rFonts w:ascii="Times New Roman" w:hAnsi="Times New Roman" w:cs="Times New Roman"/>
        </w:rPr>
        <w:t xml:space="preserve">podrostu i pędów z </w:t>
      </w:r>
      <w:r w:rsidRPr="00D97BCF">
        <w:rPr>
          <w:rFonts w:ascii="Times New Roman" w:hAnsi="Times New Roman" w:cs="Times New Roman"/>
        </w:rPr>
        <w:t xml:space="preserve">wyznaczonych powierzchni, na których znajdują się </w:t>
      </w:r>
      <w:r w:rsidR="00427E2D">
        <w:rPr>
          <w:rFonts w:ascii="Times New Roman" w:hAnsi="Times New Roman" w:cs="Times New Roman"/>
        </w:rPr>
        <w:t xml:space="preserve">niepożądane </w:t>
      </w:r>
      <w:r w:rsidRPr="00D97BCF">
        <w:rPr>
          <w:rFonts w:ascii="Times New Roman" w:hAnsi="Times New Roman" w:cs="Times New Roman"/>
        </w:rPr>
        <w:t>gatunki z</w:t>
      </w:r>
      <w:r w:rsidR="0064304B">
        <w:rPr>
          <w:rFonts w:ascii="Times New Roman" w:hAnsi="Times New Roman" w:cs="Times New Roman"/>
        </w:rPr>
        <w:t> </w:t>
      </w:r>
      <w:r w:rsidRPr="00D97BCF">
        <w:rPr>
          <w:rFonts w:ascii="Times New Roman" w:hAnsi="Times New Roman" w:cs="Times New Roman"/>
        </w:rPr>
        <w:t xml:space="preserve">rodzaju </w:t>
      </w:r>
      <w:r w:rsidRPr="004C36DA">
        <w:rPr>
          <w:rFonts w:ascii="Times New Roman" w:hAnsi="Times New Roman" w:cs="Times New Roman"/>
          <w:i/>
          <w:iCs/>
        </w:rPr>
        <w:t xml:space="preserve">Carex, Rubus, </w:t>
      </w:r>
      <w:r w:rsidR="006E7F1B" w:rsidRPr="004C36DA">
        <w:rPr>
          <w:rFonts w:ascii="Times New Roman" w:hAnsi="Times New Roman" w:cs="Times New Roman"/>
          <w:i/>
          <w:iCs/>
        </w:rPr>
        <w:t xml:space="preserve">Lupinus, </w:t>
      </w:r>
      <w:r w:rsidRPr="004C36DA">
        <w:rPr>
          <w:rFonts w:ascii="Times New Roman" w:hAnsi="Times New Roman" w:cs="Times New Roman"/>
          <w:i/>
          <w:iCs/>
        </w:rPr>
        <w:t>Solidago, Reynoutria</w:t>
      </w:r>
      <w:r w:rsidR="00427E2D" w:rsidRPr="004C36DA">
        <w:rPr>
          <w:rFonts w:ascii="Times New Roman" w:hAnsi="Times New Roman" w:cs="Times New Roman"/>
          <w:i/>
          <w:iCs/>
        </w:rPr>
        <w:t xml:space="preserve">, Molinia, Calamagrostis </w:t>
      </w:r>
      <w:r w:rsidR="00427E2D" w:rsidRPr="004C36DA">
        <w:rPr>
          <w:rFonts w:ascii="Times New Roman" w:hAnsi="Times New Roman" w:cs="Times New Roman"/>
        </w:rPr>
        <w:t>i</w:t>
      </w:r>
      <w:r w:rsidR="00427E2D" w:rsidRPr="004C36DA">
        <w:rPr>
          <w:rFonts w:ascii="Times New Roman" w:hAnsi="Times New Roman" w:cs="Times New Roman"/>
          <w:i/>
          <w:iCs/>
        </w:rPr>
        <w:t xml:space="preserve"> Robinia</w:t>
      </w:r>
      <w:r w:rsidR="00773B0E">
        <w:rPr>
          <w:rFonts w:ascii="Times New Roman" w:hAnsi="Times New Roman" w:cs="Times New Roman"/>
        </w:rPr>
        <w:t>.</w:t>
      </w:r>
    </w:p>
    <w:p w14:paraId="48982BE1" w14:textId="77777777" w:rsidR="00621E07" w:rsidRDefault="00DF4791" w:rsidP="00621E07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 przypadku występowania </w:t>
      </w:r>
      <w:r w:rsidR="006E7F1B">
        <w:rPr>
          <w:rFonts w:ascii="Times New Roman" w:hAnsi="Times New Roman" w:cs="Times New Roman"/>
        </w:rPr>
        <w:t xml:space="preserve">siewek drzew lub </w:t>
      </w:r>
      <w:r>
        <w:rPr>
          <w:rFonts w:ascii="Times New Roman" w:hAnsi="Times New Roman" w:cs="Times New Roman"/>
        </w:rPr>
        <w:t xml:space="preserve">dużych odrośli </w:t>
      </w:r>
      <w:r w:rsidR="006E7F1B">
        <w:rPr>
          <w:rFonts w:ascii="Times New Roman" w:hAnsi="Times New Roman" w:cs="Times New Roman"/>
        </w:rPr>
        <w:t xml:space="preserve">korzeniowych </w:t>
      </w:r>
      <w:r>
        <w:rPr>
          <w:rFonts w:ascii="Times New Roman" w:hAnsi="Times New Roman" w:cs="Times New Roman"/>
        </w:rPr>
        <w:t xml:space="preserve">Wykonawca jest zobowiązany do ich usunięcia z wykorzystaniem dodatkowego sprzętu, np.: </w:t>
      </w:r>
      <w:r w:rsidRPr="00DF4791">
        <w:rPr>
          <w:rFonts w:ascii="Times New Roman" w:hAnsi="Times New Roman" w:cs="Times New Roman"/>
        </w:rPr>
        <w:t>pił ręcznych</w:t>
      </w:r>
      <w:r>
        <w:rPr>
          <w:rFonts w:ascii="Times New Roman" w:hAnsi="Times New Roman" w:cs="Times New Roman"/>
        </w:rPr>
        <w:t>.</w:t>
      </w:r>
    </w:p>
    <w:p w14:paraId="10D831A1" w14:textId="6AA1F2D3" w:rsidR="00621E07" w:rsidRPr="00621E07" w:rsidRDefault="00D97BCF" w:rsidP="006E7F1B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 w:rsidRPr="00621E07">
        <w:rPr>
          <w:rFonts w:ascii="Times New Roman" w:hAnsi="Times New Roman"/>
        </w:rPr>
        <w:t xml:space="preserve">Pierwsze koszenie </w:t>
      </w:r>
      <w:r w:rsidR="0064304B">
        <w:rPr>
          <w:rFonts w:ascii="Times New Roman" w:hAnsi="Times New Roman"/>
        </w:rPr>
        <w:t>wraz z usuwaniem podrostu i pędów</w:t>
      </w:r>
      <w:r w:rsidR="0064304B" w:rsidRPr="00621E07">
        <w:rPr>
          <w:rFonts w:ascii="Times New Roman" w:hAnsi="Times New Roman"/>
        </w:rPr>
        <w:t xml:space="preserve"> </w:t>
      </w:r>
      <w:r w:rsidRPr="00621E07">
        <w:rPr>
          <w:rFonts w:ascii="Times New Roman" w:hAnsi="Times New Roman"/>
        </w:rPr>
        <w:t>winno zostać wykonane do końca lipca 202</w:t>
      </w:r>
      <w:r w:rsidR="007643C7">
        <w:rPr>
          <w:rFonts w:ascii="Times New Roman" w:hAnsi="Times New Roman"/>
        </w:rPr>
        <w:t>4</w:t>
      </w:r>
      <w:r w:rsidRPr="00621E07">
        <w:rPr>
          <w:rFonts w:ascii="Times New Roman" w:hAnsi="Times New Roman"/>
        </w:rPr>
        <w:t xml:space="preserve"> r., drugie koszenie </w:t>
      </w:r>
      <w:r w:rsidR="006E7F1B">
        <w:rPr>
          <w:rFonts w:ascii="Times New Roman" w:hAnsi="Times New Roman"/>
        </w:rPr>
        <w:t>na</w:t>
      </w:r>
      <w:r w:rsidR="00E60639">
        <w:rPr>
          <w:rFonts w:ascii="Times New Roman" w:hAnsi="Times New Roman"/>
        </w:rPr>
        <w:t> </w:t>
      </w:r>
      <w:r w:rsidR="006E7F1B">
        <w:rPr>
          <w:rFonts w:ascii="Times New Roman" w:hAnsi="Times New Roman"/>
        </w:rPr>
        <w:t>przełomie września i października</w:t>
      </w:r>
      <w:r w:rsidRPr="00621E07">
        <w:rPr>
          <w:rFonts w:ascii="Times New Roman" w:hAnsi="Times New Roman"/>
        </w:rPr>
        <w:t xml:space="preserve"> 202</w:t>
      </w:r>
      <w:r w:rsidR="007643C7">
        <w:rPr>
          <w:rFonts w:ascii="Times New Roman" w:hAnsi="Times New Roman"/>
        </w:rPr>
        <w:t>4</w:t>
      </w:r>
      <w:r w:rsidRPr="00621E07">
        <w:rPr>
          <w:rFonts w:ascii="Times New Roman" w:hAnsi="Times New Roman"/>
        </w:rPr>
        <w:t xml:space="preserve"> r</w:t>
      </w:r>
      <w:r w:rsidR="00427E2D">
        <w:rPr>
          <w:rFonts w:ascii="Times New Roman" w:hAnsi="Times New Roman"/>
        </w:rPr>
        <w:t>.</w:t>
      </w:r>
    </w:p>
    <w:p w14:paraId="50F4ADA0" w14:textId="77777777" w:rsidR="00D97BCF" w:rsidRPr="00621E07" w:rsidRDefault="00621E07" w:rsidP="00621E07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 w:rsidRPr="00621E07">
        <w:rPr>
          <w:rFonts w:ascii="Times New Roman" w:hAnsi="Times New Roman"/>
        </w:rPr>
        <w:t xml:space="preserve">Prace powinny być wykonywane w dniach roboczych w godzinach 8 - 16. </w:t>
      </w:r>
    </w:p>
    <w:p w14:paraId="55B5BF8C" w14:textId="77777777" w:rsidR="00D97BCF" w:rsidRDefault="00D97BCF" w:rsidP="00D97BCF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 w:rsidRPr="00D97BCF">
        <w:rPr>
          <w:rFonts w:ascii="Times New Roman" w:hAnsi="Times New Roman" w:cs="Times New Roman"/>
        </w:rPr>
        <w:t>Ze względu na ochronę fauny muraw</w:t>
      </w:r>
      <w:r>
        <w:rPr>
          <w:rFonts w:ascii="Times New Roman" w:hAnsi="Times New Roman" w:cs="Times New Roman"/>
        </w:rPr>
        <w:t xml:space="preserve">, do zabiegów </w:t>
      </w:r>
      <w:r w:rsidRPr="00D97BCF">
        <w:rPr>
          <w:rFonts w:ascii="Times New Roman" w:hAnsi="Times New Roman" w:cs="Times New Roman"/>
        </w:rPr>
        <w:t xml:space="preserve">winny być wykorzystywane urządzenia wyposażone w tarczę tnącą, bezpieczną dla drobnych zwierząt. </w:t>
      </w:r>
      <w:r>
        <w:rPr>
          <w:rFonts w:ascii="Times New Roman" w:hAnsi="Times New Roman" w:cs="Times New Roman"/>
        </w:rPr>
        <w:t>Z</w:t>
      </w:r>
      <w:r w:rsidRPr="00D97BCF">
        <w:rPr>
          <w:rFonts w:ascii="Times New Roman" w:hAnsi="Times New Roman" w:cs="Times New Roman"/>
        </w:rPr>
        <w:t>abieg</w:t>
      </w:r>
      <w:r>
        <w:rPr>
          <w:rFonts w:ascii="Times New Roman" w:hAnsi="Times New Roman" w:cs="Times New Roman"/>
        </w:rPr>
        <w:t xml:space="preserve">i </w:t>
      </w:r>
      <w:r w:rsidRPr="00D97BCF">
        <w:rPr>
          <w:rFonts w:ascii="Times New Roman" w:hAnsi="Times New Roman" w:cs="Times New Roman"/>
        </w:rPr>
        <w:t xml:space="preserve">należy wykonywać od środka </w:t>
      </w:r>
      <w:r>
        <w:rPr>
          <w:rFonts w:ascii="Times New Roman" w:hAnsi="Times New Roman" w:cs="Times New Roman"/>
        </w:rPr>
        <w:t xml:space="preserve">koszonej </w:t>
      </w:r>
      <w:r w:rsidRPr="00D97BCF">
        <w:rPr>
          <w:rFonts w:ascii="Times New Roman" w:hAnsi="Times New Roman" w:cs="Times New Roman"/>
        </w:rPr>
        <w:t xml:space="preserve">powierzchni do jej brzegów, w celu zapewnienia ucieczki zwierząt bytujących w runi. </w:t>
      </w:r>
    </w:p>
    <w:p w14:paraId="38823155" w14:textId="77777777" w:rsidR="00D97BCF" w:rsidRDefault="00D97BCF" w:rsidP="00D97BCF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 w:rsidRPr="00D97BCF">
        <w:rPr>
          <w:rFonts w:ascii="Times New Roman" w:hAnsi="Times New Roman" w:cs="Times New Roman"/>
        </w:rPr>
        <w:t xml:space="preserve">Prace na wyznaczonych terenach powinny być wykonywane tak, aby nie </w:t>
      </w:r>
      <w:r>
        <w:rPr>
          <w:rFonts w:ascii="Times New Roman" w:hAnsi="Times New Roman" w:cs="Times New Roman"/>
        </w:rPr>
        <w:t xml:space="preserve">naruszyć struktury </w:t>
      </w:r>
      <w:r w:rsidRPr="00D97BCF">
        <w:rPr>
          <w:rFonts w:ascii="Times New Roman" w:hAnsi="Times New Roman" w:cs="Times New Roman"/>
        </w:rPr>
        <w:t xml:space="preserve">murawy galmanowej. </w:t>
      </w:r>
      <w:r w:rsidR="00427E2D">
        <w:rPr>
          <w:rFonts w:ascii="Times New Roman" w:hAnsi="Times New Roman" w:cs="Times New Roman"/>
        </w:rPr>
        <w:t>Należy podczas prac chronić obecne w terenie gatunki chronione (głównie storczyki i goryczuszki) oraz biocenotycznie cenne – jak np.: jałowiec, dziewanna.</w:t>
      </w:r>
    </w:p>
    <w:p w14:paraId="75AB4AB0" w14:textId="0034BDC4" w:rsidR="00D97BCF" w:rsidRDefault="00D97BCF" w:rsidP="00D97BCF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owstałą w wyniku zabiegów biomasę </w:t>
      </w:r>
      <w:r w:rsidRPr="00D97BCF">
        <w:rPr>
          <w:rFonts w:ascii="Times New Roman" w:hAnsi="Times New Roman" w:cs="Times New Roman"/>
        </w:rPr>
        <w:t>wyciętych roślin należy zebrać i</w:t>
      </w:r>
      <w:r w:rsidR="00E60639">
        <w:rPr>
          <w:rFonts w:ascii="Times New Roman" w:hAnsi="Times New Roman" w:cs="Times New Roman"/>
        </w:rPr>
        <w:t> </w:t>
      </w:r>
      <w:r w:rsidRPr="00D97BCF">
        <w:rPr>
          <w:rFonts w:ascii="Times New Roman" w:hAnsi="Times New Roman" w:cs="Times New Roman"/>
        </w:rPr>
        <w:t xml:space="preserve">przetransportować poza powierzchnię </w:t>
      </w:r>
      <w:r w:rsidR="004C36DA">
        <w:rPr>
          <w:rFonts w:ascii="Times New Roman" w:hAnsi="Times New Roman" w:cs="Times New Roman"/>
        </w:rPr>
        <w:t>objętą granicami obszarów Natura 2000, a</w:t>
      </w:r>
      <w:r w:rsidR="0064304B">
        <w:rPr>
          <w:rFonts w:ascii="Times New Roman" w:hAnsi="Times New Roman" w:cs="Times New Roman"/>
        </w:rPr>
        <w:t> </w:t>
      </w:r>
      <w:r w:rsidR="004C36DA">
        <w:rPr>
          <w:rFonts w:ascii="Times New Roman" w:hAnsi="Times New Roman" w:cs="Times New Roman"/>
        </w:rPr>
        <w:t>następnie zutylizować</w:t>
      </w:r>
      <w:r>
        <w:rPr>
          <w:rFonts w:ascii="Times New Roman" w:hAnsi="Times New Roman" w:cs="Times New Roman"/>
        </w:rPr>
        <w:t xml:space="preserve">. Należy </w:t>
      </w:r>
      <w:r w:rsidRPr="00D97BCF">
        <w:rPr>
          <w:rFonts w:ascii="Times New Roman" w:hAnsi="Times New Roman" w:cs="Times New Roman"/>
        </w:rPr>
        <w:t>maksymalnie zminimalizować możliwość rozsiewania zwalczanych gatunków</w:t>
      </w:r>
      <w:r>
        <w:rPr>
          <w:rFonts w:ascii="Times New Roman" w:hAnsi="Times New Roman" w:cs="Times New Roman"/>
        </w:rPr>
        <w:t xml:space="preserve"> – stąd p</w:t>
      </w:r>
      <w:r w:rsidRPr="00D97BCF">
        <w:rPr>
          <w:rFonts w:ascii="Times New Roman" w:hAnsi="Times New Roman" w:cs="Times New Roman"/>
        </w:rPr>
        <w:t xml:space="preserve">referowany jest transport biomasy na dużych płachtach ciągnionych po ziemi. </w:t>
      </w:r>
    </w:p>
    <w:p w14:paraId="475D46B6" w14:textId="77777777" w:rsidR="00DF4791" w:rsidRDefault="00DF4791" w:rsidP="00D97BCF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owiązek utylizacji biomasy leży po stronie Wykonawcy.</w:t>
      </w:r>
    </w:p>
    <w:p w14:paraId="606E88DC" w14:textId="77777777" w:rsidR="00DF4791" w:rsidRDefault="00D97BCF" w:rsidP="00D97BCF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 czasie prac </w:t>
      </w:r>
      <w:r w:rsidR="00DF4791">
        <w:rPr>
          <w:rFonts w:ascii="Times New Roman" w:hAnsi="Times New Roman" w:cs="Times New Roman"/>
        </w:rPr>
        <w:t>niedozwolony jest</w:t>
      </w:r>
      <w:r>
        <w:rPr>
          <w:rFonts w:ascii="Times New Roman" w:hAnsi="Times New Roman" w:cs="Times New Roman"/>
        </w:rPr>
        <w:t xml:space="preserve"> </w:t>
      </w:r>
      <w:r w:rsidR="00DF4791">
        <w:rPr>
          <w:rFonts w:ascii="Times New Roman" w:hAnsi="Times New Roman" w:cs="Times New Roman"/>
        </w:rPr>
        <w:t>w</w:t>
      </w:r>
      <w:r w:rsidRPr="00D97BCF">
        <w:rPr>
          <w:rFonts w:ascii="Times New Roman" w:hAnsi="Times New Roman" w:cs="Times New Roman"/>
        </w:rPr>
        <w:t>jazd ciężkiego sprzętu</w:t>
      </w:r>
      <w:r w:rsidR="00DF4791">
        <w:rPr>
          <w:rFonts w:ascii="Times New Roman" w:hAnsi="Times New Roman" w:cs="Times New Roman"/>
        </w:rPr>
        <w:t xml:space="preserve"> na ww. obszary Natura 2000</w:t>
      </w:r>
      <w:r w:rsidRPr="00D97BCF">
        <w:rPr>
          <w:rFonts w:ascii="Times New Roman" w:hAnsi="Times New Roman" w:cs="Times New Roman"/>
        </w:rPr>
        <w:t xml:space="preserve">. </w:t>
      </w:r>
      <w:r w:rsidR="00DF4791">
        <w:rPr>
          <w:rFonts w:ascii="Times New Roman" w:hAnsi="Times New Roman" w:cs="Times New Roman"/>
        </w:rPr>
        <w:t xml:space="preserve">Lekki </w:t>
      </w:r>
      <w:r w:rsidRPr="00D97BCF">
        <w:rPr>
          <w:rFonts w:ascii="Times New Roman" w:hAnsi="Times New Roman" w:cs="Times New Roman"/>
        </w:rPr>
        <w:t>sprzęt do transportu</w:t>
      </w:r>
      <w:r w:rsidR="00DF4791">
        <w:rPr>
          <w:rFonts w:ascii="Times New Roman" w:hAnsi="Times New Roman" w:cs="Times New Roman"/>
        </w:rPr>
        <w:t xml:space="preserve"> może zostać wykorzystany pod warunkiem, że </w:t>
      </w:r>
      <w:r w:rsidRPr="00D97BCF">
        <w:rPr>
          <w:rFonts w:ascii="Times New Roman" w:hAnsi="Times New Roman" w:cs="Times New Roman"/>
        </w:rPr>
        <w:t>wierzchnia warstwa ziemi będzie mocno wysuszona</w:t>
      </w:r>
      <w:r w:rsidR="00DF4791">
        <w:rPr>
          <w:rFonts w:ascii="Times New Roman" w:hAnsi="Times New Roman" w:cs="Times New Roman"/>
        </w:rPr>
        <w:t>, a Zamawiający wyrazi na to zgodę.</w:t>
      </w:r>
    </w:p>
    <w:p w14:paraId="0B854A79" w14:textId="77777777" w:rsidR="00D0030C" w:rsidRPr="00DF4791" w:rsidRDefault="00D0030C" w:rsidP="00DF4791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 w:rsidRPr="00DF4791">
        <w:rPr>
          <w:rFonts w:ascii="Times New Roman" w:hAnsi="Times New Roman" w:cs="Times New Roman"/>
          <w:color w:val="auto"/>
        </w:rPr>
        <w:t>Wykonawca ma obowiązek używać sprawnego technicznie sprzętu, ograniczając do</w:t>
      </w:r>
      <w:r w:rsidR="00DF4791">
        <w:rPr>
          <w:rFonts w:ascii="Times New Roman" w:hAnsi="Times New Roman" w:cs="Times New Roman"/>
          <w:color w:val="auto"/>
        </w:rPr>
        <w:t> </w:t>
      </w:r>
      <w:r w:rsidRPr="00DF4791">
        <w:rPr>
          <w:rFonts w:ascii="Times New Roman" w:hAnsi="Times New Roman" w:cs="Times New Roman"/>
          <w:color w:val="auto"/>
        </w:rPr>
        <w:t>minimum ryzyko ewentualnych wycieków płynów technicznych (paliw, olejów, smarów, itp.).</w:t>
      </w:r>
      <w:r w:rsidR="004278DE" w:rsidRPr="00DF4791">
        <w:rPr>
          <w:rFonts w:ascii="Times New Roman" w:hAnsi="Times New Roman" w:cs="Times New Roman"/>
          <w:color w:val="auto"/>
        </w:rPr>
        <w:t xml:space="preserve"> Uzupełnianie płynów oraz konserwację pilarek spalinowych należy wykonywać poza obszar</w:t>
      </w:r>
      <w:r w:rsidR="00DF4791">
        <w:rPr>
          <w:rFonts w:ascii="Times New Roman" w:hAnsi="Times New Roman" w:cs="Times New Roman"/>
          <w:color w:val="auto"/>
        </w:rPr>
        <w:t>ami Natura 2000</w:t>
      </w:r>
      <w:r w:rsidR="004278DE" w:rsidRPr="00DF4791">
        <w:rPr>
          <w:rFonts w:ascii="Times New Roman" w:hAnsi="Times New Roman" w:cs="Times New Roman"/>
          <w:color w:val="auto"/>
        </w:rPr>
        <w:t xml:space="preserve">. </w:t>
      </w:r>
    </w:p>
    <w:p w14:paraId="1386C2AD" w14:textId="77777777" w:rsidR="00831CCC" w:rsidRPr="00993C95" w:rsidRDefault="00D0030C" w:rsidP="00831CCC">
      <w:pPr>
        <w:pStyle w:val="Default"/>
        <w:numPr>
          <w:ilvl w:val="0"/>
          <w:numId w:val="1"/>
        </w:numPr>
        <w:ind w:left="426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lastRenderedPageBreak/>
        <w:t xml:space="preserve">Wykonawca zobowiązuje się do realizacji zadania z najwyższą starannością, zgodnie z </w:t>
      </w:r>
      <w:r w:rsidR="00714742">
        <w:rPr>
          <w:rFonts w:ascii="Times New Roman" w:hAnsi="Times New Roman" w:cs="Times New Roman"/>
          <w:color w:val="auto"/>
        </w:rPr>
        <w:t> </w:t>
      </w:r>
      <w:r>
        <w:rPr>
          <w:rFonts w:ascii="Times New Roman" w:hAnsi="Times New Roman" w:cs="Times New Roman"/>
          <w:color w:val="auto"/>
        </w:rPr>
        <w:t>zamówieniem Zamawiającego, zasadami współczesnej wiedzy oraz obowiązującymi przepisami prawa.</w:t>
      </w:r>
      <w:r w:rsidR="00831CCC" w:rsidRPr="00831CCC">
        <w:rPr>
          <w:rFonts w:ascii="Arial" w:hAnsi="Arial" w:cs="Arial"/>
        </w:rPr>
        <w:t xml:space="preserve"> </w:t>
      </w:r>
    </w:p>
    <w:p w14:paraId="33E71B99" w14:textId="77777777" w:rsidR="00993C95" w:rsidRDefault="00993C95" w:rsidP="00831CCC">
      <w:pPr>
        <w:pStyle w:val="Default"/>
        <w:numPr>
          <w:ilvl w:val="0"/>
          <w:numId w:val="1"/>
        </w:numPr>
        <w:ind w:left="426"/>
        <w:jc w:val="both"/>
        <w:rPr>
          <w:rFonts w:ascii="Times New Roman" w:hAnsi="Times New Roman" w:cs="Times New Roman"/>
          <w:color w:val="auto"/>
        </w:rPr>
      </w:pPr>
      <w:r w:rsidRPr="00993C95">
        <w:rPr>
          <w:rFonts w:ascii="Times New Roman" w:hAnsi="Times New Roman" w:cs="Times New Roman"/>
          <w:color w:val="auto"/>
        </w:rPr>
        <w:t xml:space="preserve">Wykonanie pierwszej części prac winno zostać poprzedzone wspólną wizją </w:t>
      </w:r>
      <w:r w:rsidR="004C36DA">
        <w:rPr>
          <w:rFonts w:ascii="Times New Roman" w:hAnsi="Times New Roman" w:cs="Times New Roman"/>
          <w:color w:val="auto"/>
        </w:rPr>
        <w:t xml:space="preserve">Wykonawcy i Zamawiającego </w:t>
      </w:r>
      <w:r w:rsidRPr="00993C95">
        <w:rPr>
          <w:rFonts w:ascii="Times New Roman" w:hAnsi="Times New Roman" w:cs="Times New Roman"/>
          <w:color w:val="auto"/>
        </w:rPr>
        <w:t>celem omówienia działań</w:t>
      </w:r>
      <w:r w:rsidR="004C36DA">
        <w:rPr>
          <w:rFonts w:ascii="Times New Roman" w:hAnsi="Times New Roman" w:cs="Times New Roman"/>
          <w:color w:val="auto"/>
        </w:rPr>
        <w:t xml:space="preserve"> w terenie</w:t>
      </w:r>
      <w:r w:rsidRPr="00993C95">
        <w:rPr>
          <w:rFonts w:ascii="Times New Roman" w:hAnsi="Times New Roman" w:cs="Times New Roman"/>
          <w:color w:val="auto"/>
        </w:rPr>
        <w:t>.</w:t>
      </w:r>
    </w:p>
    <w:p w14:paraId="441A91A0" w14:textId="77777777" w:rsidR="00621E07" w:rsidRPr="00993C95" w:rsidRDefault="00621E07" w:rsidP="00621E07">
      <w:pPr>
        <w:pStyle w:val="Akapitzlist"/>
        <w:tabs>
          <w:tab w:val="left" w:pos="2925"/>
          <w:tab w:val="left" w:pos="7500"/>
        </w:tabs>
        <w:rPr>
          <w:rFonts w:ascii="Times New Roman" w:eastAsia="Calibri" w:hAnsi="Times New Roman"/>
          <w:lang w:eastAsia="pl-PL"/>
        </w:rPr>
      </w:pPr>
    </w:p>
    <w:p w14:paraId="4A51872F" w14:textId="77777777" w:rsidR="003A277D" w:rsidRDefault="003A277D" w:rsidP="00573CDD">
      <w:pPr>
        <w:pStyle w:val="Default"/>
        <w:jc w:val="center"/>
        <w:rPr>
          <w:rFonts w:ascii="Times New Roman" w:hAnsi="Times New Roman" w:cs="Times New Roman"/>
          <w:b/>
        </w:rPr>
      </w:pPr>
    </w:p>
    <w:p w14:paraId="34BBEAAB" w14:textId="77777777" w:rsidR="00573CDD" w:rsidRDefault="00573CDD" w:rsidP="002041F7">
      <w:pPr>
        <w:pStyle w:val="Default"/>
        <w:jc w:val="center"/>
        <w:rPr>
          <w:rFonts w:ascii="Times New Roman" w:hAnsi="Times New Roman" w:cs="Times New Roman"/>
          <w:b/>
        </w:rPr>
      </w:pPr>
      <w:r w:rsidRPr="002C5CEF">
        <w:rPr>
          <w:rFonts w:ascii="Times New Roman" w:hAnsi="Times New Roman" w:cs="Times New Roman"/>
          <w:b/>
        </w:rPr>
        <w:t xml:space="preserve">II. </w:t>
      </w:r>
      <w:r>
        <w:rPr>
          <w:rFonts w:ascii="Times New Roman" w:hAnsi="Times New Roman" w:cs="Times New Roman"/>
          <w:b/>
        </w:rPr>
        <w:t>Lokalizacja i zakres prac</w:t>
      </w:r>
    </w:p>
    <w:p w14:paraId="28267EBC" w14:textId="77777777" w:rsidR="002041F7" w:rsidRPr="002041F7" w:rsidRDefault="002041F7" w:rsidP="002041F7">
      <w:pPr>
        <w:pStyle w:val="Default"/>
        <w:jc w:val="center"/>
        <w:rPr>
          <w:rFonts w:ascii="Times New Roman" w:hAnsi="Times New Roman" w:cs="Times New Roman"/>
          <w:b/>
        </w:rPr>
      </w:pPr>
    </w:p>
    <w:p w14:paraId="67D8B940" w14:textId="77777777" w:rsidR="00621E07" w:rsidRDefault="004278DE" w:rsidP="001D3ADF">
      <w:pPr>
        <w:pStyle w:val="Akapitzlist"/>
        <w:numPr>
          <w:ilvl w:val="0"/>
          <w:numId w:val="3"/>
        </w:numPr>
        <w:tabs>
          <w:tab w:val="left" w:pos="0"/>
        </w:tabs>
        <w:suppressAutoHyphens/>
        <w:overflowPunct w:val="0"/>
        <w:ind w:left="426" w:hanging="425"/>
        <w:jc w:val="both"/>
        <w:rPr>
          <w:rFonts w:ascii="Times New Roman" w:hAnsi="Times New Roman"/>
        </w:rPr>
      </w:pPr>
      <w:r w:rsidRPr="00621E07">
        <w:rPr>
          <w:rFonts w:ascii="Times New Roman" w:hAnsi="Times New Roman"/>
        </w:rPr>
        <w:t xml:space="preserve">Działania </w:t>
      </w:r>
      <w:r w:rsidR="00F73859" w:rsidRPr="00621E07">
        <w:rPr>
          <w:rFonts w:ascii="Times New Roman" w:hAnsi="Times New Roman"/>
        </w:rPr>
        <w:t xml:space="preserve">ochrony czynnej prowadzone </w:t>
      </w:r>
      <w:r w:rsidRPr="00621E07">
        <w:rPr>
          <w:rFonts w:ascii="Times New Roman" w:hAnsi="Times New Roman"/>
        </w:rPr>
        <w:t xml:space="preserve">będą </w:t>
      </w:r>
      <w:r w:rsidR="00831CCC" w:rsidRPr="00621E07">
        <w:rPr>
          <w:rFonts w:ascii="Times New Roman" w:hAnsi="Times New Roman"/>
        </w:rPr>
        <w:t xml:space="preserve">na terenie </w:t>
      </w:r>
      <w:r w:rsidR="00F9748D" w:rsidRPr="00621E07">
        <w:rPr>
          <w:rFonts w:ascii="Times New Roman" w:hAnsi="Times New Roman"/>
        </w:rPr>
        <w:t>obszar</w:t>
      </w:r>
      <w:r w:rsidR="004C36DA">
        <w:rPr>
          <w:rFonts w:ascii="Times New Roman" w:hAnsi="Times New Roman"/>
        </w:rPr>
        <w:t>ów</w:t>
      </w:r>
      <w:r w:rsidR="00F9748D" w:rsidRPr="00621E07">
        <w:rPr>
          <w:rFonts w:ascii="Times New Roman" w:hAnsi="Times New Roman"/>
        </w:rPr>
        <w:t xml:space="preserve"> Natura 2000 Armeria PLH120091 i Pleszczotka PLH12009</w:t>
      </w:r>
      <w:r w:rsidR="00993C95">
        <w:rPr>
          <w:rFonts w:ascii="Times New Roman" w:hAnsi="Times New Roman"/>
        </w:rPr>
        <w:t>2</w:t>
      </w:r>
      <w:r w:rsidR="00F9748D" w:rsidRPr="00621E07">
        <w:rPr>
          <w:rFonts w:ascii="Times New Roman" w:hAnsi="Times New Roman"/>
        </w:rPr>
        <w:t xml:space="preserve"> w gminie Bolesław (powiat olkuski)</w:t>
      </w:r>
      <w:r w:rsidR="00993C95">
        <w:rPr>
          <w:rFonts w:ascii="Times New Roman" w:hAnsi="Times New Roman"/>
        </w:rPr>
        <w:t xml:space="preserve"> oraz przy ich granicy.</w:t>
      </w:r>
    </w:p>
    <w:p w14:paraId="0047CCFB" w14:textId="77777777" w:rsidR="00F9748D" w:rsidRPr="00621E07" w:rsidRDefault="00621E07" w:rsidP="001D3ADF">
      <w:pPr>
        <w:pStyle w:val="Akapitzlist"/>
        <w:numPr>
          <w:ilvl w:val="0"/>
          <w:numId w:val="3"/>
        </w:numPr>
        <w:tabs>
          <w:tab w:val="left" w:pos="0"/>
        </w:tabs>
        <w:suppressAutoHyphens/>
        <w:overflowPunct w:val="0"/>
        <w:ind w:left="426" w:hanging="425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</w:t>
      </w:r>
      <w:r w:rsidR="00FB1E24" w:rsidRPr="00621E07">
        <w:rPr>
          <w:rFonts w:ascii="Times New Roman" w:hAnsi="Times New Roman"/>
        </w:rPr>
        <w:t>ielkość powierzchni</w:t>
      </w:r>
      <w:r w:rsidR="00F9748D" w:rsidRPr="00621E07">
        <w:rPr>
          <w:rFonts w:ascii="Times New Roman" w:hAnsi="Times New Roman"/>
        </w:rPr>
        <w:t xml:space="preserve"> zabiegów</w:t>
      </w:r>
      <w:r w:rsidR="00FB1E24" w:rsidRPr="00621E07">
        <w:rPr>
          <w:rFonts w:ascii="Times New Roman" w:hAnsi="Times New Roman"/>
        </w:rPr>
        <w:t xml:space="preserve">: </w:t>
      </w:r>
      <w:r w:rsidR="00F9748D" w:rsidRPr="00621E07">
        <w:rPr>
          <w:rFonts w:ascii="Times New Roman" w:hAnsi="Times New Roman"/>
        </w:rPr>
        <w:t xml:space="preserve">obszar Armeria - powierzchnia </w:t>
      </w:r>
      <w:r w:rsidR="007643C7">
        <w:rPr>
          <w:rFonts w:ascii="Times New Roman" w:hAnsi="Times New Roman"/>
        </w:rPr>
        <w:t>1,46</w:t>
      </w:r>
      <w:r w:rsidR="00F9748D" w:rsidRPr="00621E07">
        <w:rPr>
          <w:rFonts w:ascii="Times New Roman" w:hAnsi="Times New Roman"/>
        </w:rPr>
        <w:t xml:space="preserve"> ha, obszar P</w:t>
      </w:r>
      <w:r w:rsidR="006F34CF">
        <w:rPr>
          <w:rFonts w:ascii="Times New Roman" w:hAnsi="Times New Roman"/>
        </w:rPr>
        <w:t>l</w:t>
      </w:r>
      <w:r w:rsidR="00F9748D" w:rsidRPr="00621E07">
        <w:rPr>
          <w:rFonts w:ascii="Times New Roman" w:hAnsi="Times New Roman"/>
        </w:rPr>
        <w:t xml:space="preserve">eszczotka - powierzchnia </w:t>
      </w:r>
      <w:r w:rsidR="006F34CF">
        <w:rPr>
          <w:rFonts w:ascii="Times New Roman" w:hAnsi="Times New Roman"/>
        </w:rPr>
        <w:t>1,</w:t>
      </w:r>
      <w:r w:rsidR="00732580">
        <w:rPr>
          <w:rFonts w:ascii="Times New Roman" w:hAnsi="Times New Roman"/>
        </w:rPr>
        <w:t>53</w:t>
      </w:r>
      <w:r w:rsidR="00F9748D" w:rsidRPr="00621E07">
        <w:rPr>
          <w:rFonts w:ascii="Times New Roman" w:hAnsi="Times New Roman"/>
        </w:rPr>
        <w:t xml:space="preserve"> ha</w:t>
      </w:r>
    </w:p>
    <w:p w14:paraId="5D8F6EE8" w14:textId="77777777" w:rsidR="00CB71F7" w:rsidRDefault="001966FC" w:rsidP="00A72FD7">
      <w:pPr>
        <w:pStyle w:val="Akapitzlist"/>
        <w:numPr>
          <w:ilvl w:val="0"/>
          <w:numId w:val="3"/>
        </w:numPr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ind w:left="426" w:hanging="42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o podpisaniu umowy, Wykonawca przedstawi harmonogram prac podlegający akceptacji przez Zamawiającego.</w:t>
      </w:r>
    </w:p>
    <w:p w14:paraId="629E9D30" w14:textId="77777777" w:rsidR="001966FC" w:rsidRDefault="001966FC" w:rsidP="00A72FD7">
      <w:pPr>
        <w:pStyle w:val="Akapitzlist"/>
        <w:numPr>
          <w:ilvl w:val="0"/>
          <w:numId w:val="3"/>
        </w:numPr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ind w:left="426" w:hanging="42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szelkie zmiany w harmonogramie prac muszą zostać zaakceptowane przez Zamawiającego.</w:t>
      </w:r>
    </w:p>
    <w:p w14:paraId="7A0119AB" w14:textId="77777777" w:rsidR="00993C95" w:rsidRDefault="00993C95" w:rsidP="00A72FD7">
      <w:pPr>
        <w:pStyle w:val="Akapitzlist"/>
        <w:numPr>
          <w:ilvl w:val="0"/>
          <w:numId w:val="3"/>
        </w:numPr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ind w:left="426" w:hanging="42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 obszarze Natura 2000 </w:t>
      </w:r>
      <w:r w:rsidRPr="00621E07">
        <w:rPr>
          <w:rFonts w:ascii="Times New Roman" w:hAnsi="Times New Roman"/>
        </w:rPr>
        <w:t>Pleszczotka PLH12009</w:t>
      </w:r>
      <w:r>
        <w:rPr>
          <w:rFonts w:ascii="Times New Roman" w:hAnsi="Times New Roman"/>
        </w:rPr>
        <w:t>2</w:t>
      </w:r>
      <w:r w:rsidR="004C36DA">
        <w:rPr>
          <w:rFonts w:ascii="Times New Roman" w:hAnsi="Times New Roman"/>
        </w:rPr>
        <w:t xml:space="preserve"> (Ryc. nr 1)</w:t>
      </w:r>
      <w:r>
        <w:rPr>
          <w:rFonts w:ascii="Times New Roman" w:hAnsi="Times New Roman"/>
        </w:rPr>
        <w:t xml:space="preserve"> należy wykonać:</w:t>
      </w:r>
    </w:p>
    <w:p w14:paraId="1742B028" w14:textId="44A102C7" w:rsidR="00993C95" w:rsidRDefault="00993C95" w:rsidP="00D32C1A">
      <w:pPr>
        <w:pStyle w:val="Akapitzlist"/>
        <w:numPr>
          <w:ilvl w:val="0"/>
          <w:numId w:val="23"/>
        </w:numPr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yko</w:t>
      </w:r>
      <w:r w:rsidR="00166CDB">
        <w:rPr>
          <w:rFonts w:ascii="Times New Roman" w:hAnsi="Times New Roman"/>
        </w:rPr>
        <w:t>szenie</w:t>
      </w:r>
      <w:r>
        <w:rPr>
          <w:rFonts w:ascii="Times New Roman" w:hAnsi="Times New Roman"/>
        </w:rPr>
        <w:t xml:space="preserve"> stref</w:t>
      </w:r>
      <w:r w:rsidR="00166CDB">
        <w:rPr>
          <w:rFonts w:ascii="Times New Roman" w:hAnsi="Times New Roman"/>
        </w:rPr>
        <w:t>y</w:t>
      </w:r>
      <w:r>
        <w:rPr>
          <w:rFonts w:ascii="Times New Roman" w:hAnsi="Times New Roman"/>
        </w:rPr>
        <w:t xml:space="preserve"> A przy tymczasowym zbiorniku wodnym – celem </w:t>
      </w:r>
      <w:r w:rsidR="004C36DA">
        <w:rPr>
          <w:rFonts w:ascii="Times New Roman" w:hAnsi="Times New Roman"/>
        </w:rPr>
        <w:t xml:space="preserve">zabiegu </w:t>
      </w:r>
      <w:r>
        <w:rPr>
          <w:rFonts w:ascii="Times New Roman" w:hAnsi="Times New Roman"/>
        </w:rPr>
        <w:t>jest eliminacja okazów z rodzaj</w:t>
      </w:r>
      <w:r w:rsidR="00D32C1A">
        <w:rPr>
          <w:rFonts w:ascii="Times New Roman" w:hAnsi="Times New Roman"/>
        </w:rPr>
        <w:t>ów</w:t>
      </w:r>
      <w:r>
        <w:rPr>
          <w:rFonts w:ascii="Times New Roman" w:hAnsi="Times New Roman"/>
        </w:rPr>
        <w:t xml:space="preserve"> </w:t>
      </w:r>
      <w:r w:rsidRPr="0064304B">
        <w:rPr>
          <w:rFonts w:ascii="Times New Roman" w:hAnsi="Times New Roman"/>
          <w:i/>
          <w:iCs/>
        </w:rPr>
        <w:t>Solidago</w:t>
      </w:r>
      <w:r w:rsidR="005B486F">
        <w:rPr>
          <w:rFonts w:ascii="Times New Roman" w:hAnsi="Times New Roman"/>
        </w:rPr>
        <w:t xml:space="preserve"> </w:t>
      </w:r>
      <w:r w:rsidR="00D32C1A">
        <w:rPr>
          <w:rFonts w:ascii="Times New Roman" w:hAnsi="Times New Roman"/>
        </w:rPr>
        <w:t xml:space="preserve">i </w:t>
      </w:r>
      <w:r w:rsidR="00D32C1A" w:rsidRPr="0064304B">
        <w:rPr>
          <w:rFonts w:ascii="Times New Roman" w:hAnsi="Times New Roman"/>
          <w:i/>
          <w:iCs/>
        </w:rPr>
        <w:t>Calamagrostis</w:t>
      </w:r>
      <w:r w:rsidR="00D32C1A">
        <w:rPr>
          <w:rFonts w:ascii="Times New Roman" w:hAnsi="Times New Roman"/>
        </w:rPr>
        <w:t xml:space="preserve"> </w:t>
      </w:r>
      <w:r w:rsidR="005B486F">
        <w:rPr>
          <w:rFonts w:ascii="Times New Roman" w:hAnsi="Times New Roman"/>
        </w:rPr>
        <w:t xml:space="preserve">– nie należy kosić lub usuwać podrostu </w:t>
      </w:r>
      <w:r w:rsidR="007643C7">
        <w:rPr>
          <w:rFonts w:ascii="Times New Roman" w:hAnsi="Times New Roman"/>
        </w:rPr>
        <w:t>robinii</w:t>
      </w:r>
      <w:r w:rsidR="005B486F">
        <w:rPr>
          <w:rFonts w:ascii="Times New Roman" w:hAnsi="Times New Roman"/>
        </w:rPr>
        <w:t xml:space="preserve"> akacjowej.</w:t>
      </w:r>
      <w:r w:rsidR="0064304B">
        <w:rPr>
          <w:rFonts w:ascii="Times New Roman" w:hAnsi="Times New Roman"/>
        </w:rPr>
        <w:t xml:space="preserve"> Drzewa akcji ok. 15 szt oraz podrost akacji ok. 85 szt.</w:t>
      </w:r>
      <w:r w:rsidR="00CA7B87">
        <w:rPr>
          <w:rFonts w:ascii="Times New Roman" w:hAnsi="Times New Roman"/>
        </w:rPr>
        <w:t> </w:t>
      </w:r>
      <w:r w:rsidR="0064304B">
        <w:rPr>
          <w:rFonts w:ascii="Times New Roman" w:hAnsi="Times New Roman"/>
        </w:rPr>
        <w:t>należy zaobrączkować.</w:t>
      </w:r>
      <w:r w:rsidR="00CA7B87">
        <w:rPr>
          <w:rFonts w:ascii="Times New Roman" w:hAnsi="Times New Roman"/>
        </w:rPr>
        <w:t xml:space="preserve"> </w:t>
      </w:r>
      <w:r w:rsidR="00CA7B87" w:rsidRPr="00CA7B87">
        <w:rPr>
          <w:rFonts w:ascii="Times New Roman" w:hAnsi="Times New Roman"/>
          <w:highlight w:val="yellow"/>
        </w:rPr>
        <w:t xml:space="preserve">Koszenie gatunków </w:t>
      </w:r>
      <w:r w:rsidR="00CA7B87" w:rsidRPr="00CA7B87">
        <w:rPr>
          <w:rFonts w:ascii="Times New Roman" w:hAnsi="Times New Roman"/>
          <w:i/>
          <w:iCs/>
          <w:highlight w:val="yellow"/>
        </w:rPr>
        <w:t>Solidago</w:t>
      </w:r>
      <w:r w:rsidR="00CA7B87" w:rsidRPr="00CA7B87">
        <w:rPr>
          <w:rFonts w:ascii="Times New Roman" w:hAnsi="Times New Roman"/>
          <w:highlight w:val="yellow"/>
        </w:rPr>
        <w:t xml:space="preserve"> i </w:t>
      </w:r>
      <w:r w:rsidR="00CA7B87" w:rsidRPr="00CA7B87">
        <w:rPr>
          <w:rFonts w:ascii="Times New Roman" w:hAnsi="Times New Roman"/>
          <w:i/>
          <w:iCs/>
          <w:highlight w:val="yellow"/>
        </w:rPr>
        <w:t>Calamagrostis</w:t>
      </w:r>
      <w:r w:rsidR="00CA7B87" w:rsidRPr="00CA7B87">
        <w:rPr>
          <w:rFonts w:ascii="Times New Roman" w:hAnsi="Times New Roman"/>
          <w:highlight w:val="yellow"/>
        </w:rPr>
        <w:t xml:space="preserve"> należy wykonać dwukrotnie.</w:t>
      </w:r>
    </w:p>
    <w:p w14:paraId="746CABE5" w14:textId="77777777" w:rsidR="00993C95" w:rsidRDefault="00993C95" w:rsidP="00993C95">
      <w:pPr>
        <w:pStyle w:val="Akapitzlist"/>
        <w:numPr>
          <w:ilvl w:val="0"/>
          <w:numId w:val="23"/>
        </w:numPr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Usuni</w:t>
      </w:r>
      <w:r w:rsidR="00166CDB">
        <w:rPr>
          <w:rFonts w:ascii="Times New Roman" w:hAnsi="Times New Roman"/>
        </w:rPr>
        <w:t>ę</w:t>
      </w:r>
      <w:r>
        <w:rPr>
          <w:rFonts w:ascii="Times New Roman" w:hAnsi="Times New Roman"/>
        </w:rPr>
        <w:t>cie podrostu w strefie B – podrost stanowi głównie sosna. Wskazane jest wykoszenie tego terenu kosa spalinową z tarczą tnąca, a później usuniecie biomasy. Jedynie pojedyncze okazy sosny mogą wymagać wycięcia.</w:t>
      </w:r>
      <w:r w:rsidR="00D32C1A">
        <w:rPr>
          <w:rFonts w:ascii="Times New Roman" w:hAnsi="Times New Roman"/>
        </w:rPr>
        <w:t xml:space="preserve"> Podrost gatunków liściastych należy wyrwać z korzeniem.</w:t>
      </w:r>
    </w:p>
    <w:p w14:paraId="080B6755" w14:textId="32455D48" w:rsidR="00993C95" w:rsidRDefault="00993C95" w:rsidP="00993C95">
      <w:pPr>
        <w:pStyle w:val="Akapitzlist"/>
        <w:numPr>
          <w:ilvl w:val="0"/>
          <w:numId w:val="23"/>
        </w:numPr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ykoszenie strefy C. Uwaga! Strefa z duża ilością odrostów gatunku inwazyjnego z</w:t>
      </w:r>
      <w:r w:rsidR="00166CDB">
        <w:rPr>
          <w:rFonts w:ascii="Times New Roman" w:hAnsi="Times New Roman"/>
        </w:rPr>
        <w:t> </w:t>
      </w:r>
      <w:r>
        <w:rPr>
          <w:rFonts w:ascii="Times New Roman" w:hAnsi="Times New Roman"/>
        </w:rPr>
        <w:t xml:space="preserve">rodzaju </w:t>
      </w:r>
      <w:r w:rsidRPr="00D97BCF">
        <w:rPr>
          <w:rFonts w:ascii="Times New Roman" w:hAnsi="Times New Roman"/>
        </w:rPr>
        <w:t>Reynoutria</w:t>
      </w:r>
      <w:r>
        <w:rPr>
          <w:rFonts w:ascii="Times New Roman" w:hAnsi="Times New Roman"/>
        </w:rPr>
        <w:t xml:space="preserve">. Zebraną biomasę </w:t>
      </w:r>
      <w:r w:rsidR="00166CDB">
        <w:rPr>
          <w:rFonts w:ascii="Times New Roman" w:hAnsi="Times New Roman"/>
        </w:rPr>
        <w:t xml:space="preserve">z tej strefy należy </w:t>
      </w:r>
      <w:r>
        <w:rPr>
          <w:rFonts w:ascii="Times New Roman" w:hAnsi="Times New Roman"/>
        </w:rPr>
        <w:t xml:space="preserve">spalić bez przemieszczania jej poza strefę C. </w:t>
      </w:r>
      <w:r w:rsidR="00166CDB">
        <w:rPr>
          <w:rFonts w:ascii="Times New Roman" w:hAnsi="Times New Roman"/>
        </w:rPr>
        <w:t>Miejsce spalenia powinno być ograniczone przestrzennie oraz</w:t>
      </w:r>
      <w:r w:rsidR="004C36DA">
        <w:rPr>
          <w:rFonts w:ascii="Times New Roman" w:hAnsi="Times New Roman"/>
        </w:rPr>
        <w:t> </w:t>
      </w:r>
      <w:r w:rsidR="00166CDB">
        <w:rPr>
          <w:rFonts w:ascii="Times New Roman" w:hAnsi="Times New Roman"/>
        </w:rPr>
        <w:t>oddalone od drzew i zarośli. Należy zadbać o bezpieczeństwo przeciwpożarowe, a</w:t>
      </w:r>
      <w:r w:rsidR="004C36DA">
        <w:rPr>
          <w:rFonts w:ascii="Times New Roman" w:hAnsi="Times New Roman"/>
        </w:rPr>
        <w:t> </w:t>
      </w:r>
      <w:r w:rsidR="00166CDB">
        <w:rPr>
          <w:rFonts w:ascii="Times New Roman" w:hAnsi="Times New Roman"/>
        </w:rPr>
        <w:t xml:space="preserve">powstały popiół należy zebrać i zutylizować. Pracownicy pracujący w strefie C powinni każdorazowo przy jej opuszczaniu upewnić się, że nie przenoszą materiału roślinnego na butach i ubraniu. </w:t>
      </w:r>
      <w:r w:rsidR="00CA7B87" w:rsidRPr="00CA7B87">
        <w:rPr>
          <w:rFonts w:ascii="Times New Roman" w:hAnsi="Times New Roman"/>
          <w:highlight w:val="yellow"/>
        </w:rPr>
        <w:t>Koszenie należy wykonać dwukrotnie.</w:t>
      </w:r>
    </w:p>
    <w:p w14:paraId="3887D42A" w14:textId="77777777" w:rsidR="00166CDB" w:rsidRDefault="00166CDB" w:rsidP="00993C95">
      <w:pPr>
        <w:pStyle w:val="Akapitzlist"/>
        <w:numPr>
          <w:ilvl w:val="0"/>
          <w:numId w:val="23"/>
        </w:numPr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Zaobrączkowanie okazów robinii akacjowej w strefie D. Należy usunąć warstwę drewna i uszkodzić warstwę łyka na pędzie głównym na szerokości 2 cm – zabieg zostanie omówiony podczas </w:t>
      </w:r>
      <w:r w:rsidR="004C36DA">
        <w:rPr>
          <w:rFonts w:ascii="Times New Roman" w:hAnsi="Times New Roman"/>
        </w:rPr>
        <w:t xml:space="preserve">wspólnej </w:t>
      </w:r>
      <w:r>
        <w:rPr>
          <w:rFonts w:ascii="Times New Roman" w:hAnsi="Times New Roman"/>
        </w:rPr>
        <w:t xml:space="preserve">wizji </w:t>
      </w:r>
      <w:r w:rsidR="004C36DA">
        <w:rPr>
          <w:rFonts w:ascii="Times New Roman" w:hAnsi="Times New Roman"/>
        </w:rPr>
        <w:t xml:space="preserve">terenowej </w:t>
      </w:r>
      <w:r>
        <w:rPr>
          <w:rFonts w:ascii="Times New Roman" w:hAnsi="Times New Roman"/>
        </w:rPr>
        <w:t>przed rozpoczęciem prac.</w:t>
      </w:r>
    </w:p>
    <w:p w14:paraId="4DE31025" w14:textId="77777777" w:rsidR="00732580" w:rsidRDefault="00732580" w:rsidP="00732580">
      <w:pPr>
        <w:pStyle w:val="Akapitzlist"/>
        <w:numPr>
          <w:ilvl w:val="0"/>
          <w:numId w:val="3"/>
        </w:numPr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ind w:left="426" w:hanging="42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 obszarze Natura 2000 Armeri</w:t>
      </w:r>
      <w:r w:rsidRPr="00621E07">
        <w:rPr>
          <w:rFonts w:ascii="Times New Roman" w:hAnsi="Times New Roman"/>
        </w:rPr>
        <w:t>a PLH12009</w:t>
      </w:r>
      <w:r>
        <w:rPr>
          <w:rFonts w:ascii="Times New Roman" w:hAnsi="Times New Roman"/>
        </w:rPr>
        <w:t xml:space="preserve">1 </w:t>
      </w:r>
      <w:r w:rsidR="004C36DA">
        <w:rPr>
          <w:rFonts w:ascii="Times New Roman" w:hAnsi="Times New Roman"/>
        </w:rPr>
        <w:t xml:space="preserve">(Ryc. nr 2) </w:t>
      </w:r>
      <w:r>
        <w:rPr>
          <w:rFonts w:ascii="Times New Roman" w:hAnsi="Times New Roman"/>
        </w:rPr>
        <w:t>należy wykonać:</w:t>
      </w:r>
    </w:p>
    <w:p w14:paraId="1AEF40D2" w14:textId="2A625F17" w:rsidR="00732580" w:rsidRDefault="00732580" w:rsidP="00732580">
      <w:pPr>
        <w:pStyle w:val="Akapitzlist"/>
        <w:numPr>
          <w:ilvl w:val="0"/>
          <w:numId w:val="24"/>
        </w:numPr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ykoszenie strefy E– celem jest eliminacja trawy </w:t>
      </w:r>
      <w:r w:rsidRPr="004C36DA">
        <w:rPr>
          <w:rFonts w:ascii="Times New Roman" w:hAnsi="Times New Roman"/>
          <w:i/>
          <w:iCs/>
        </w:rPr>
        <w:t>Calamagrostis epigejos</w:t>
      </w:r>
      <w:r>
        <w:rPr>
          <w:rFonts w:ascii="Times New Roman" w:hAnsi="Times New Roman"/>
        </w:rPr>
        <w:t>.</w:t>
      </w:r>
      <w:r w:rsidR="00CA7B87" w:rsidRPr="00CA7B87">
        <w:rPr>
          <w:rFonts w:ascii="Times New Roman" w:hAnsi="Times New Roman"/>
          <w:highlight w:val="yellow"/>
        </w:rPr>
        <w:t xml:space="preserve"> Koszenie należy wykonać dwukrotnie.</w:t>
      </w:r>
    </w:p>
    <w:p w14:paraId="679688E9" w14:textId="5089B354" w:rsidR="00732580" w:rsidRDefault="00732580" w:rsidP="00732580">
      <w:pPr>
        <w:pStyle w:val="Akapitzlist"/>
        <w:numPr>
          <w:ilvl w:val="0"/>
          <w:numId w:val="24"/>
        </w:numPr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ykoszenie strefy F– celem jest eliminacja gatunków nitrofilnych.</w:t>
      </w:r>
      <w:r w:rsidR="00CA7B87" w:rsidRPr="00CA7B87">
        <w:rPr>
          <w:rFonts w:ascii="Times New Roman" w:hAnsi="Times New Roman"/>
          <w:highlight w:val="yellow"/>
        </w:rPr>
        <w:t xml:space="preserve"> Koszenie należy wykonać dwukrotnie.</w:t>
      </w:r>
    </w:p>
    <w:p w14:paraId="150F3D92" w14:textId="77777777" w:rsidR="00732580" w:rsidRDefault="00732580" w:rsidP="00732580">
      <w:pPr>
        <w:pStyle w:val="Akapitzlist"/>
        <w:numPr>
          <w:ilvl w:val="0"/>
          <w:numId w:val="24"/>
        </w:numPr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yrwanie podrostu w strefie G – podrost stanowi</w:t>
      </w:r>
      <w:r w:rsidR="004C36DA">
        <w:rPr>
          <w:rFonts w:ascii="Times New Roman" w:hAnsi="Times New Roman"/>
        </w:rPr>
        <w:t>ą</w:t>
      </w:r>
      <w:r>
        <w:rPr>
          <w:rFonts w:ascii="Times New Roman" w:hAnsi="Times New Roman"/>
        </w:rPr>
        <w:t xml:space="preserve"> głównie gatunki drzew</w:t>
      </w:r>
      <w:r w:rsidR="004C36DA" w:rsidRPr="004C36DA">
        <w:rPr>
          <w:rFonts w:ascii="Times New Roman" w:hAnsi="Times New Roman"/>
        </w:rPr>
        <w:t xml:space="preserve"> </w:t>
      </w:r>
      <w:r w:rsidR="004C36DA">
        <w:rPr>
          <w:rFonts w:ascii="Times New Roman" w:hAnsi="Times New Roman"/>
        </w:rPr>
        <w:t>liściastych</w:t>
      </w:r>
      <w:r>
        <w:rPr>
          <w:rFonts w:ascii="Times New Roman" w:hAnsi="Times New Roman"/>
        </w:rPr>
        <w:t>. Konieczne jest wyrywanie, nie należy kosić gatunków liściastych.</w:t>
      </w:r>
    </w:p>
    <w:p w14:paraId="04B9C53D" w14:textId="77777777" w:rsidR="00732580" w:rsidRDefault="00732580" w:rsidP="00732580">
      <w:pPr>
        <w:pStyle w:val="Akapitzlist"/>
        <w:numPr>
          <w:ilvl w:val="0"/>
          <w:numId w:val="24"/>
        </w:numPr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Usunięcie okazów robinii akacjowej w strefie H. Należy uciąć pędy robinii, a następnie posmarować kikuty glifosatem – zabieg zostanie omówiony podczas </w:t>
      </w:r>
      <w:r w:rsidR="004C36DA">
        <w:rPr>
          <w:rFonts w:ascii="Times New Roman" w:hAnsi="Times New Roman"/>
        </w:rPr>
        <w:t xml:space="preserve">wspólnej </w:t>
      </w:r>
      <w:r>
        <w:rPr>
          <w:rFonts w:ascii="Times New Roman" w:hAnsi="Times New Roman"/>
        </w:rPr>
        <w:t xml:space="preserve">wizji </w:t>
      </w:r>
      <w:r w:rsidR="004C36DA">
        <w:rPr>
          <w:rFonts w:ascii="Times New Roman" w:hAnsi="Times New Roman"/>
        </w:rPr>
        <w:t>terenowej</w:t>
      </w:r>
      <w:r w:rsidR="00D32C1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przed rozpoczęciem prac.</w:t>
      </w:r>
    </w:p>
    <w:p w14:paraId="65D0554D" w14:textId="77777777" w:rsidR="00831CCC" w:rsidRDefault="00831CCC" w:rsidP="001966FC">
      <w:pPr>
        <w:pStyle w:val="Akapitzlist"/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ind w:left="426"/>
        <w:jc w:val="both"/>
        <w:rPr>
          <w:rFonts w:ascii="Times New Roman" w:hAnsi="Times New Roman"/>
        </w:rPr>
      </w:pPr>
    </w:p>
    <w:p w14:paraId="04656842" w14:textId="77777777" w:rsidR="00732580" w:rsidRPr="00831CCC" w:rsidRDefault="00732580" w:rsidP="001966FC">
      <w:pPr>
        <w:pStyle w:val="Akapitzlist"/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ind w:left="426"/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  <w:lang w:eastAsia="pl-PL"/>
        </w:rPr>
        <w:lastRenderedPageBreak/>
        <w:drawing>
          <wp:inline distT="0" distB="0" distL="0" distR="0" wp14:anchorId="72AFBDA9" wp14:editId="5B0BE1D9">
            <wp:extent cx="5760720" cy="4073525"/>
            <wp:effectExtent l="0" t="0" r="0" b="3175"/>
            <wp:docPr id="108354215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542153" name="Obraz 108354215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D5410" w14:textId="77777777" w:rsidR="00621E07" w:rsidRDefault="00621E07" w:rsidP="00621E07">
      <w:pPr>
        <w:pStyle w:val="Akapitzlist"/>
        <w:tabs>
          <w:tab w:val="left" w:pos="2925"/>
          <w:tab w:val="left" w:pos="7500"/>
        </w:tabs>
        <w:rPr>
          <w:rFonts w:ascii="Times New Roman" w:hAnsi="Times New Roman"/>
        </w:rPr>
      </w:pPr>
      <w:r w:rsidRPr="00621E07">
        <w:rPr>
          <w:rFonts w:ascii="Times New Roman" w:hAnsi="Times New Roman"/>
        </w:rPr>
        <w:t>Ryc.</w:t>
      </w:r>
      <w:r w:rsidR="00886761">
        <w:rPr>
          <w:rFonts w:ascii="Times New Roman" w:hAnsi="Times New Roman"/>
        </w:rPr>
        <w:t>1</w:t>
      </w:r>
      <w:r w:rsidRPr="00621E07">
        <w:rPr>
          <w:rFonts w:ascii="Times New Roman" w:hAnsi="Times New Roman"/>
        </w:rPr>
        <w:t xml:space="preserve"> Mapa </w:t>
      </w:r>
      <w:r w:rsidR="00886761">
        <w:rPr>
          <w:rFonts w:ascii="Times New Roman" w:hAnsi="Times New Roman"/>
        </w:rPr>
        <w:t>zabiegów w obszarze Natura 2000 Pleszczotka</w:t>
      </w:r>
      <w:r w:rsidRPr="00621E07">
        <w:rPr>
          <w:rFonts w:ascii="Times New Roman" w:hAnsi="Times New Roman"/>
        </w:rPr>
        <w:t>.</w:t>
      </w:r>
    </w:p>
    <w:p w14:paraId="346ECA79" w14:textId="77777777" w:rsidR="006F34CF" w:rsidRDefault="00E60639" w:rsidP="00621E07">
      <w:pPr>
        <w:pStyle w:val="Akapitzlist"/>
        <w:tabs>
          <w:tab w:val="left" w:pos="2925"/>
          <w:tab w:val="left" w:pos="7500"/>
        </w:tabs>
        <w:rPr>
          <w:rFonts w:ascii="Times New Roman" w:hAnsi="Times New Roman"/>
        </w:rPr>
      </w:pPr>
      <w:r>
        <w:rPr>
          <w:rFonts w:ascii="Times New Roman" w:hAnsi="Times New Roman"/>
          <w:noProof/>
          <w:lang w:eastAsia="pl-PL"/>
        </w:rPr>
        <w:drawing>
          <wp:inline distT="0" distB="0" distL="0" distR="0" wp14:anchorId="71E41992" wp14:editId="56B5EAC7">
            <wp:extent cx="5760424" cy="4073525"/>
            <wp:effectExtent l="0" t="0" r="0" b="3175"/>
            <wp:docPr id="981074587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1074587" name="Obraz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424" cy="407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A4393" w14:textId="77777777" w:rsidR="006F34CF" w:rsidRDefault="006F34CF" w:rsidP="006F34CF">
      <w:pPr>
        <w:pStyle w:val="Akapitzlist"/>
        <w:tabs>
          <w:tab w:val="left" w:pos="2925"/>
          <w:tab w:val="left" w:pos="7500"/>
        </w:tabs>
        <w:rPr>
          <w:rFonts w:ascii="Times New Roman" w:hAnsi="Times New Roman"/>
        </w:rPr>
      </w:pPr>
      <w:r w:rsidRPr="00621E07">
        <w:rPr>
          <w:rFonts w:ascii="Times New Roman" w:hAnsi="Times New Roman"/>
        </w:rPr>
        <w:t>Ryc.</w:t>
      </w:r>
      <w:r>
        <w:rPr>
          <w:rFonts w:ascii="Times New Roman" w:hAnsi="Times New Roman"/>
        </w:rPr>
        <w:t>1</w:t>
      </w:r>
      <w:r w:rsidRPr="00621E07">
        <w:rPr>
          <w:rFonts w:ascii="Times New Roman" w:hAnsi="Times New Roman"/>
        </w:rPr>
        <w:t xml:space="preserve"> Mapa </w:t>
      </w:r>
      <w:r>
        <w:rPr>
          <w:rFonts w:ascii="Times New Roman" w:hAnsi="Times New Roman"/>
        </w:rPr>
        <w:t>zabiegów w obszarze Natura 2000 Armeria</w:t>
      </w:r>
      <w:r w:rsidRPr="00621E07">
        <w:rPr>
          <w:rFonts w:ascii="Times New Roman" w:hAnsi="Times New Roman"/>
        </w:rPr>
        <w:t>.</w:t>
      </w:r>
    </w:p>
    <w:p w14:paraId="36DF1A0C" w14:textId="77777777" w:rsidR="006F34CF" w:rsidRPr="00621E07" w:rsidRDefault="006F34CF" w:rsidP="00621E07">
      <w:pPr>
        <w:pStyle w:val="Akapitzlist"/>
        <w:tabs>
          <w:tab w:val="left" w:pos="2925"/>
          <w:tab w:val="left" w:pos="7500"/>
        </w:tabs>
        <w:rPr>
          <w:rFonts w:ascii="Times New Roman" w:hAnsi="Times New Roman"/>
        </w:rPr>
      </w:pPr>
    </w:p>
    <w:p w14:paraId="27F70851" w14:textId="77777777" w:rsidR="00173825" w:rsidRDefault="00173825" w:rsidP="00173825">
      <w:pPr>
        <w:tabs>
          <w:tab w:val="left" w:pos="2925"/>
          <w:tab w:val="left" w:pos="7500"/>
        </w:tabs>
        <w:ind w:firstLine="708"/>
        <w:jc w:val="both"/>
        <w:rPr>
          <w:rFonts w:ascii="Times New Roman" w:hAnsi="Times New Roman"/>
        </w:rPr>
      </w:pPr>
    </w:p>
    <w:p w14:paraId="4B06C99E" w14:textId="77777777" w:rsidR="00534292" w:rsidRDefault="00CF0437" w:rsidP="005D0E6A">
      <w:pPr>
        <w:pStyle w:val="Default"/>
        <w:jc w:val="center"/>
        <w:rPr>
          <w:rFonts w:ascii="Times New Roman" w:hAnsi="Times New Roman" w:cs="Times New Roman"/>
          <w:b/>
        </w:rPr>
      </w:pPr>
      <w:r w:rsidRPr="002C5CEF">
        <w:rPr>
          <w:rFonts w:ascii="Times New Roman" w:hAnsi="Times New Roman" w:cs="Times New Roman"/>
          <w:b/>
        </w:rPr>
        <w:lastRenderedPageBreak/>
        <w:t>I</w:t>
      </w:r>
      <w:r w:rsidR="00664E4C">
        <w:rPr>
          <w:rFonts w:ascii="Times New Roman" w:hAnsi="Times New Roman" w:cs="Times New Roman"/>
          <w:b/>
        </w:rPr>
        <w:t>II</w:t>
      </w:r>
      <w:r w:rsidRPr="002C5CEF">
        <w:rPr>
          <w:rFonts w:ascii="Times New Roman" w:hAnsi="Times New Roman" w:cs="Times New Roman"/>
          <w:b/>
        </w:rPr>
        <w:t xml:space="preserve">. </w:t>
      </w:r>
      <w:r w:rsidR="00534292" w:rsidRPr="00FE5790">
        <w:rPr>
          <w:rFonts w:ascii="Times New Roman" w:hAnsi="Times New Roman" w:cs="Times New Roman"/>
          <w:b/>
        </w:rPr>
        <w:t>Termin wykonania</w:t>
      </w:r>
      <w:r w:rsidR="00440800">
        <w:rPr>
          <w:rFonts w:ascii="Times New Roman" w:hAnsi="Times New Roman" w:cs="Times New Roman"/>
          <w:b/>
        </w:rPr>
        <w:t xml:space="preserve"> i odbiór</w:t>
      </w:r>
      <w:r w:rsidR="00534292" w:rsidRPr="00FE5790">
        <w:rPr>
          <w:rFonts w:ascii="Times New Roman" w:hAnsi="Times New Roman" w:cs="Times New Roman"/>
          <w:b/>
        </w:rPr>
        <w:t xml:space="preserve"> prac</w:t>
      </w:r>
    </w:p>
    <w:p w14:paraId="5E718318" w14:textId="77777777" w:rsidR="005D0E6A" w:rsidRDefault="005D0E6A" w:rsidP="005D0E6A">
      <w:pPr>
        <w:pStyle w:val="Default"/>
        <w:jc w:val="center"/>
        <w:rPr>
          <w:rFonts w:ascii="Times New Roman" w:hAnsi="Times New Roman" w:cs="Times New Roman"/>
          <w:b/>
        </w:rPr>
      </w:pPr>
    </w:p>
    <w:p w14:paraId="43BF219C" w14:textId="77777777" w:rsidR="002F4615" w:rsidRDefault="00440800" w:rsidP="002F4615">
      <w:pPr>
        <w:pStyle w:val="Akapitzlist"/>
        <w:numPr>
          <w:ilvl w:val="0"/>
          <w:numId w:val="18"/>
        </w:numPr>
        <w:ind w:left="426"/>
        <w:jc w:val="both"/>
        <w:rPr>
          <w:rFonts w:ascii="Times New Roman" w:hAnsi="Times New Roman"/>
        </w:rPr>
      </w:pPr>
      <w:r w:rsidRPr="002F4615">
        <w:rPr>
          <w:rFonts w:ascii="Times New Roman" w:hAnsi="Times New Roman"/>
        </w:rPr>
        <w:t xml:space="preserve">Odbiór prac w terenie nastąpi w </w:t>
      </w:r>
      <w:r w:rsidR="001966FC">
        <w:rPr>
          <w:rFonts w:ascii="Times New Roman" w:hAnsi="Times New Roman"/>
        </w:rPr>
        <w:t xml:space="preserve">dniu zakończenia prac lub najpóźniej w </w:t>
      </w:r>
      <w:r w:rsidRPr="002F4615">
        <w:rPr>
          <w:rFonts w:ascii="Times New Roman" w:hAnsi="Times New Roman"/>
        </w:rPr>
        <w:t xml:space="preserve">ciągu </w:t>
      </w:r>
      <w:r w:rsidR="00732580">
        <w:rPr>
          <w:rFonts w:ascii="Times New Roman" w:hAnsi="Times New Roman"/>
        </w:rPr>
        <w:t>10</w:t>
      </w:r>
      <w:r w:rsidRPr="002F4615">
        <w:rPr>
          <w:rFonts w:ascii="Times New Roman" w:hAnsi="Times New Roman"/>
        </w:rPr>
        <w:t xml:space="preserve"> dni roboczych od daty zgłoszenia gotowości do odbioru</w:t>
      </w:r>
      <w:r w:rsidR="00434AB6">
        <w:rPr>
          <w:rFonts w:ascii="Times New Roman" w:hAnsi="Times New Roman"/>
        </w:rPr>
        <w:t xml:space="preserve"> </w:t>
      </w:r>
      <w:r w:rsidRPr="002F4615">
        <w:rPr>
          <w:rFonts w:ascii="Times New Roman" w:hAnsi="Times New Roman"/>
        </w:rPr>
        <w:t>i zostanie potwierdzony protokołem odbioru, sporządzon</w:t>
      </w:r>
      <w:r w:rsidR="004C36DA">
        <w:rPr>
          <w:rFonts w:ascii="Times New Roman" w:hAnsi="Times New Roman"/>
        </w:rPr>
        <w:t>ym</w:t>
      </w:r>
      <w:r w:rsidR="00D52D23">
        <w:rPr>
          <w:rFonts w:ascii="Times New Roman" w:hAnsi="Times New Roman"/>
        </w:rPr>
        <w:t xml:space="preserve"> </w:t>
      </w:r>
      <w:r w:rsidRPr="002F4615">
        <w:rPr>
          <w:rFonts w:ascii="Times New Roman" w:hAnsi="Times New Roman"/>
        </w:rPr>
        <w:t>w 2 jednobrzmiących egzemplarzach (dla Wykonawcy i</w:t>
      </w:r>
      <w:r w:rsidR="001966FC">
        <w:rPr>
          <w:rFonts w:ascii="Times New Roman" w:hAnsi="Times New Roman"/>
        </w:rPr>
        <w:t> </w:t>
      </w:r>
      <w:r w:rsidRPr="002F4615">
        <w:rPr>
          <w:rFonts w:ascii="Times New Roman" w:hAnsi="Times New Roman"/>
        </w:rPr>
        <w:t>Zamawiającego)</w:t>
      </w:r>
      <w:r w:rsidR="007028E0">
        <w:rPr>
          <w:rFonts w:ascii="Times New Roman" w:hAnsi="Times New Roman"/>
        </w:rPr>
        <w:t>.</w:t>
      </w:r>
    </w:p>
    <w:p w14:paraId="16793B1C" w14:textId="77777777" w:rsidR="007028E0" w:rsidRDefault="007028E0" w:rsidP="002F4615">
      <w:pPr>
        <w:pStyle w:val="Akapitzlist"/>
        <w:numPr>
          <w:ilvl w:val="0"/>
          <w:numId w:val="18"/>
        </w:numPr>
        <w:ind w:left="42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 wyniku pierwszego koszenia zostanie podpisany protokół częściowego odbioru prac, po drugim koszeniu zostanie podpisany </w:t>
      </w:r>
      <w:r w:rsidR="004C36DA">
        <w:rPr>
          <w:rFonts w:ascii="Times New Roman" w:hAnsi="Times New Roman"/>
        </w:rPr>
        <w:t xml:space="preserve">końcowy </w:t>
      </w:r>
      <w:r>
        <w:rPr>
          <w:rFonts w:ascii="Times New Roman" w:hAnsi="Times New Roman"/>
        </w:rPr>
        <w:t>protokół odbioru prac.</w:t>
      </w:r>
    </w:p>
    <w:p w14:paraId="43DD680E" w14:textId="77777777" w:rsidR="00991E2B" w:rsidRPr="002F4615" w:rsidRDefault="00991E2B" w:rsidP="002F4615">
      <w:pPr>
        <w:pStyle w:val="Akapitzlist"/>
        <w:numPr>
          <w:ilvl w:val="0"/>
          <w:numId w:val="18"/>
        </w:numPr>
        <w:ind w:left="426"/>
        <w:jc w:val="both"/>
        <w:rPr>
          <w:rFonts w:ascii="Times New Roman" w:hAnsi="Times New Roman"/>
        </w:rPr>
      </w:pPr>
      <w:r w:rsidRPr="002F4615">
        <w:rPr>
          <w:rFonts w:ascii="Times New Roman" w:hAnsi="Times New Roman"/>
        </w:rPr>
        <w:t>Wszystkie opisane powyżej prace</w:t>
      </w:r>
      <w:r w:rsidR="00E17E2B" w:rsidRPr="002F4615">
        <w:rPr>
          <w:rFonts w:ascii="Times New Roman" w:hAnsi="Times New Roman"/>
        </w:rPr>
        <w:t xml:space="preserve"> </w:t>
      </w:r>
      <w:r w:rsidR="00664E4C" w:rsidRPr="002F4615">
        <w:rPr>
          <w:rFonts w:ascii="Times New Roman" w:hAnsi="Times New Roman"/>
        </w:rPr>
        <w:t xml:space="preserve">w terenie </w:t>
      </w:r>
      <w:r w:rsidRPr="002F4615">
        <w:rPr>
          <w:rFonts w:ascii="Times New Roman" w:hAnsi="Times New Roman"/>
        </w:rPr>
        <w:t xml:space="preserve">należy wykonać </w:t>
      </w:r>
      <w:r w:rsidR="001A74AC" w:rsidRPr="002F4615">
        <w:rPr>
          <w:rFonts w:ascii="Times New Roman" w:hAnsi="Times New Roman"/>
          <w:bCs/>
        </w:rPr>
        <w:t xml:space="preserve">do </w:t>
      </w:r>
      <w:r w:rsidR="00664E4C" w:rsidRPr="002F4615">
        <w:rPr>
          <w:rFonts w:ascii="Times New Roman" w:hAnsi="Times New Roman"/>
          <w:bCs/>
        </w:rPr>
        <w:t>dnia</w:t>
      </w:r>
      <w:r w:rsidR="00633711">
        <w:rPr>
          <w:rFonts w:ascii="Times New Roman" w:hAnsi="Times New Roman"/>
          <w:bCs/>
        </w:rPr>
        <w:t xml:space="preserve"> </w:t>
      </w:r>
      <w:r w:rsidR="00E60639">
        <w:rPr>
          <w:rFonts w:ascii="Times New Roman" w:hAnsi="Times New Roman"/>
          <w:b/>
        </w:rPr>
        <w:t>1</w:t>
      </w:r>
      <w:r w:rsidR="00732580">
        <w:rPr>
          <w:rFonts w:ascii="Times New Roman" w:hAnsi="Times New Roman"/>
          <w:b/>
        </w:rPr>
        <w:t>5</w:t>
      </w:r>
      <w:r w:rsidR="00D52D23">
        <w:rPr>
          <w:rFonts w:ascii="Times New Roman" w:hAnsi="Times New Roman"/>
          <w:b/>
        </w:rPr>
        <w:t>.</w:t>
      </w:r>
      <w:r w:rsidR="00E60639">
        <w:rPr>
          <w:rFonts w:ascii="Times New Roman" w:hAnsi="Times New Roman"/>
          <w:b/>
        </w:rPr>
        <w:t>10</w:t>
      </w:r>
      <w:r w:rsidR="00664E4C" w:rsidRPr="002F4615">
        <w:rPr>
          <w:rFonts w:ascii="Times New Roman" w:hAnsi="Times New Roman"/>
          <w:b/>
        </w:rPr>
        <w:t>.202</w:t>
      </w:r>
      <w:r w:rsidR="007643C7">
        <w:rPr>
          <w:rFonts w:ascii="Times New Roman" w:hAnsi="Times New Roman"/>
          <w:b/>
        </w:rPr>
        <w:t>4</w:t>
      </w:r>
      <w:r w:rsidR="001A74AC" w:rsidRPr="002F4615">
        <w:rPr>
          <w:rFonts w:ascii="Times New Roman" w:hAnsi="Times New Roman"/>
          <w:b/>
        </w:rPr>
        <w:t xml:space="preserve"> </w:t>
      </w:r>
      <w:r w:rsidRPr="002F4615">
        <w:rPr>
          <w:rFonts w:ascii="Times New Roman" w:hAnsi="Times New Roman"/>
          <w:b/>
        </w:rPr>
        <w:t>r</w:t>
      </w:r>
      <w:r w:rsidRPr="002F4615">
        <w:rPr>
          <w:rFonts w:ascii="Times New Roman" w:hAnsi="Times New Roman"/>
          <w:bCs/>
        </w:rPr>
        <w:t>.</w:t>
      </w:r>
    </w:p>
    <w:p w14:paraId="1FEDB47C" w14:textId="77777777" w:rsidR="00E25BA7" w:rsidRDefault="00E25BA7" w:rsidP="005D0E6A">
      <w:pPr>
        <w:jc w:val="both"/>
        <w:rPr>
          <w:rFonts w:ascii="Times New Roman" w:hAnsi="Times New Roman"/>
        </w:rPr>
      </w:pPr>
    </w:p>
    <w:p w14:paraId="7D31B2E3" w14:textId="77777777" w:rsidR="00E25BA7" w:rsidRPr="006B2BDC" w:rsidRDefault="00E25BA7" w:rsidP="00671F75">
      <w:pPr>
        <w:ind w:firstLine="425"/>
        <w:jc w:val="both"/>
        <w:rPr>
          <w:rFonts w:ascii="Times New Roman" w:hAnsi="Times New Roman"/>
        </w:rPr>
      </w:pPr>
    </w:p>
    <w:p w14:paraId="76A8B75B" w14:textId="77777777" w:rsidR="005C0240" w:rsidRDefault="005C0240" w:rsidP="005C0240">
      <w:pPr>
        <w:pStyle w:val="Default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</w:t>
      </w:r>
      <w:r w:rsidR="005D0E6A">
        <w:rPr>
          <w:rFonts w:ascii="Times New Roman" w:hAnsi="Times New Roman" w:cs="Times New Roman"/>
          <w:b/>
        </w:rPr>
        <w:t>V</w:t>
      </w:r>
      <w:r w:rsidRPr="00FE5790">
        <w:rPr>
          <w:rFonts w:ascii="Times New Roman" w:hAnsi="Times New Roman" w:cs="Times New Roman"/>
          <w:b/>
        </w:rPr>
        <w:t xml:space="preserve">. </w:t>
      </w:r>
      <w:r w:rsidR="000303F8">
        <w:rPr>
          <w:rFonts w:ascii="Times New Roman" w:hAnsi="Times New Roman" w:cs="Times New Roman"/>
          <w:b/>
        </w:rPr>
        <w:t xml:space="preserve">Wynagrodzenie </w:t>
      </w:r>
    </w:p>
    <w:p w14:paraId="418F18DE" w14:textId="77777777" w:rsidR="00F715B9" w:rsidRPr="00FE5790" w:rsidRDefault="00F715B9" w:rsidP="005C0240">
      <w:pPr>
        <w:pStyle w:val="Default"/>
        <w:jc w:val="center"/>
        <w:rPr>
          <w:rFonts w:ascii="Times New Roman" w:hAnsi="Times New Roman" w:cs="Times New Roman"/>
          <w:b/>
        </w:rPr>
      </w:pPr>
    </w:p>
    <w:p w14:paraId="29B9CB66" w14:textId="77777777" w:rsidR="005C0240" w:rsidRPr="005F0579" w:rsidRDefault="005C0240" w:rsidP="005F0579">
      <w:pPr>
        <w:pStyle w:val="Akapitzlist"/>
        <w:numPr>
          <w:ilvl w:val="0"/>
          <w:numId w:val="13"/>
        </w:numPr>
        <w:ind w:left="425" w:hanging="425"/>
        <w:jc w:val="both"/>
        <w:rPr>
          <w:rFonts w:ascii="Times New Roman" w:hAnsi="Times New Roman"/>
        </w:rPr>
      </w:pPr>
      <w:r w:rsidRPr="00732D0D">
        <w:rPr>
          <w:rFonts w:ascii="Times New Roman" w:hAnsi="Times New Roman"/>
        </w:rPr>
        <w:t xml:space="preserve">Wynagrodzenie za wykonane zadanie </w:t>
      </w:r>
      <w:r w:rsidR="00671F75" w:rsidRPr="00732D0D">
        <w:rPr>
          <w:rFonts w:ascii="Times New Roman" w:hAnsi="Times New Roman"/>
        </w:rPr>
        <w:t xml:space="preserve">zostanie </w:t>
      </w:r>
      <w:r w:rsidRPr="00732D0D">
        <w:rPr>
          <w:rFonts w:ascii="Times New Roman" w:hAnsi="Times New Roman"/>
        </w:rPr>
        <w:t xml:space="preserve">wypłacone </w:t>
      </w:r>
      <w:r w:rsidRPr="005F0579">
        <w:rPr>
          <w:rFonts w:ascii="Times New Roman" w:hAnsi="Times New Roman"/>
        </w:rPr>
        <w:t xml:space="preserve">po </w:t>
      </w:r>
      <w:r w:rsidR="00286181" w:rsidRPr="005F0579">
        <w:rPr>
          <w:rFonts w:ascii="Times New Roman" w:hAnsi="Times New Roman"/>
        </w:rPr>
        <w:t xml:space="preserve">spisaniu </w:t>
      </w:r>
      <w:r w:rsidR="004C36DA">
        <w:rPr>
          <w:rFonts w:ascii="Times New Roman" w:hAnsi="Times New Roman"/>
        </w:rPr>
        <w:t xml:space="preserve">końcowego </w:t>
      </w:r>
      <w:r w:rsidR="00286181" w:rsidRPr="005F0579">
        <w:rPr>
          <w:rFonts w:ascii="Times New Roman" w:hAnsi="Times New Roman"/>
        </w:rPr>
        <w:t>protokołu odbioru</w:t>
      </w:r>
      <w:r w:rsidR="005D0E6A">
        <w:rPr>
          <w:rFonts w:ascii="Times New Roman" w:hAnsi="Times New Roman"/>
        </w:rPr>
        <w:t>.</w:t>
      </w:r>
    </w:p>
    <w:p w14:paraId="57BCDE39" w14:textId="77777777" w:rsidR="003174FE" w:rsidRDefault="003174FE" w:rsidP="005C0240">
      <w:pPr>
        <w:jc w:val="both"/>
        <w:rPr>
          <w:rFonts w:ascii="Times New Roman" w:hAnsi="Times New Roman"/>
        </w:rPr>
      </w:pPr>
    </w:p>
    <w:p w14:paraId="03A60634" w14:textId="77777777" w:rsidR="00530120" w:rsidRDefault="003174FE" w:rsidP="003174FE">
      <w:pPr>
        <w:pStyle w:val="Default"/>
        <w:jc w:val="center"/>
        <w:rPr>
          <w:rFonts w:ascii="Times New Roman" w:hAnsi="Times New Roman"/>
          <w:b/>
          <w:bCs/>
        </w:rPr>
      </w:pPr>
      <w:r w:rsidRPr="003174FE">
        <w:rPr>
          <w:rFonts w:ascii="Times New Roman" w:hAnsi="Times New Roman"/>
          <w:b/>
          <w:bCs/>
        </w:rPr>
        <w:t xml:space="preserve">V. Warunki </w:t>
      </w:r>
      <w:r w:rsidRPr="003174FE">
        <w:rPr>
          <w:rFonts w:ascii="Times New Roman" w:hAnsi="Times New Roman" w:cs="Times New Roman"/>
          <w:b/>
          <w:bCs/>
        </w:rPr>
        <w:t>kontroli</w:t>
      </w:r>
      <w:r w:rsidRPr="003174FE">
        <w:rPr>
          <w:rFonts w:ascii="Times New Roman" w:hAnsi="Times New Roman"/>
          <w:b/>
          <w:bCs/>
        </w:rPr>
        <w:t xml:space="preserve"> i odbioru przedmiotu zamówienia</w:t>
      </w:r>
    </w:p>
    <w:p w14:paraId="1348B609" w14:textId="77777777" w:rsidR="003174FE" w:rsidRDefault="003174FE" w:rsidP="003174FE">
      <w:pPr>
        <w:pStyle w:val="Default"/>
        <w:jc w:val="center"/>
        <w:rPr>
          <w:rFonts w:ascii="Times New Roman" w:hAnsi="Times New Roman"/>
          <w:b/>
          <w:bCs/>
        </w:rPr>
      </w:pPr>
    </w:p>
    <w:p w14:paraId="677C3323" w14:textId="77777777" w:rsidR="003174FE" w:rsidRDefault="003174FE" w:rsidP="003174FE">
      <w:pPr>
        <w:widowControl/>
        <w:autoSpaceDE/>
        <w:autoSpaceDN/>
        <w:adjustRightInd/>
        <w:spacing w:after="160"/>
        <w:jc w:val="both"/>
        <w:rPr>
          <w:rFonts w:ascii="Times New Roman" w:hAnsi="Times New Roman"/>
          <w:u w:val="single"/>
        </w:rPr>
      </w:pPr>
      <w:r>
        <w:rPr>
          <w:rFonts w:ascii="Times New Roman" w:hAnsi="Times New Roman"/>
          <w:u w:val="single"/>
        </w:rPr>
        <w:t>Wykonane prace zostaną</w:t>
      </w:r>
      <w:r w:rsidRPr="003174FE">
        <w:rPr>
          <w:rFonts w:ascii="Times New Roman" w:hAnsi="Times New Roman"/>
          <w:u w:val="single"/>
        </w:rPr>
        <w:t xml:space="preserve"> przyjęte przez Zamawiającego pod warunkiem:</w:t>
      </w:r>
    </w:p>
    <w:p w14:paraId="22C2A493" w14:textId="77777777" w:rsidR="003174FE" w:rsidRPr="003174FE" w:rsidRDefault="003174FE" w:rsidP="003174FE">
      <w:pPr>
        <w:pStyle w:val="Akapitzlist"/>
        <w:widowControl/>
        <w:numPr>
          <w:ilvl w:val="0"/>
          <w:numId w:val="20"/>
        </w:numPr>
        <w:autoSpaceDE/>
        <w:autoSpaceDN/>
        <w:adjustRightInd/>
        <w:spacing w:after="160"/>
        <w:jc w:val="both"/>
        <w:rPr>
          <w:rFonts w:ascii="Times New Roman" w:hAnsi="Times New Roman"/>
        </w:rPr>
      </w:pPr>
      <w:r w:rsidRPr="003174FE">
        <w:rPr>
          <w:rFonts w:ascii="Times New Roman" w:hAnsi="Times New Roman"/>
        </w:rPr>
        <w:t>Zostaną wykonane zgodnie</w:t>
      </w:r>
      <w:r w:rsidR="006F34CF">
        <w:rPr>
          <w:rFonts w:ascii="Times New Roman" w:hAnsi="Times New Roman"/>
        </w:rPr>
        <w:t xml:space="preserve"> z</w:t>
      </w:r>
      <w:r w:rsidRPr="003174FE">
        <w:rPr>
          <w:rFonts w:ascii="Times New Roman" w:hAnsi="Times New Roman"/>
        </w:rPr>
        <w:t xml:space="preserve"> OPZ</w:t>
      </w:r>
      <w:r>
        <w:rPr>
          <w:rFonts w:ascii="Times New Roman" w:hAnsi="Times New Roman"/>
        </w:rPr>
        <w:t>.</w:t>
      </w:r>
    </w:p>
    <w:p w14:paraId="20307398" w14:textId="77777777" w:rsidR="003174FE" w:rsidRDefault="003174FE" w:rsidP="003174FE">
      <w:pPr>
        <w:widowControl/>
        <w:autoSpaceDE/>
        <w:autoSpaceDN/>
        <w:adjustRightInd/>
        <w:spacing w:after="160"/>
        <w:jc w:val="both"/>
        <w:rPr>
          <w:rFonts w:ascii="Times New Roman" w:hAnsi="Times New Roman"/>
          <w:u w:val="single"/>
        </w:rPr>
      </w:pPr>
      <w:r w:rsidRPr="003174FE">
        <w:rPr>
          <w:rFonts w:ascii="Times New Roman" w:hAnsi="Times New Roman"/>
          <w:u w:val="single"/>
        </w:rPr>
        <w:t>Opracowanie uznane zostanie za wadliwe jeśli stwierdzi się</w:t>
      </w:r>
      <w:r w:rsidR="004C36DA">
        <w:rPr>
          <w:rFonts w:ascii="Times New Roman" w:hAnsi="Times New Roman"/>
          <w:u w:val="single"/>
        </w:rPr>
        <w:t xml:space="preserve">, że </w:t>
      </w:r>
    </w:p>
    <w:p w14:paraId="7DCF6009" w14:textId="77777777" w:rsidR="003174FE" w:rsidRPr="003174FE" w:rsidRDefault="003174FE" w:rsidP="003174FE">
      <w:pPr>
        <w:pStyle w:val="Akapitzlist"/>
        <w:widowControl/>
        <w:numPr>
          <w:ilvl w:val="0"/>
          <w:numId w:val="21"/>
        </w:numPr>
        <w:autoSpaceDE/>
        <w:autoSpaceDN/>
        <w:adjustRightInd/>
        <w:spacing w:after="160"/>
        <w:jc w:val="both"/>
        <w:rPr>
          <w:rFonts w:ascii="Times New Roman" w:hAnsi="Times New Roman"/>
        </w:rPr>
      </w:pPr>
      <w:r w:rsidRPr="003174FE">
        <w:rPr>
          <w:rFonts w:ascii="Times New Roman" w:hAnsi="Times New Roman"/>
        </w:rPr>
        <w:t xml:space="preserve">Ponad </w:t>
      </w:r>
      <w:r w:rsidR="00621E07">
        <w:rPr>
          <w:rFonts w:ascii="Times New Roman" w:hAnsi="Times New Roman"/>
        </w:rPr>
        <w:t>5</w:t>
      </w:r>
      <w:r w:rsidRPr="003174FE">
        <w:rPr>
          <w:rFonts w:ascii="Times New Roman" w:hAnsi="Times New Roman"/>
        </w:rPr>
        <w:t xml:space="preserve">% </w:t>
      </w:r>
      <w:r w:rsidR="00621E07">
        <w:rPr>
          <w:rFonts w:ascii="Times New Roman" w:hAnsi="Times New Roman"/>
        </w:rPr>
        <w:t>wskazanego terenu</w:t>
      </w:r>
      <w:r w:rsidRPr="003174FE">
        <w:rPr>
          <w:rFonts w:ascii="Times New Roman" w:hAnsi="Times New Roman"/>
        </w:rPr>
        <w:t xml:space="preserve"> nie zostanie objęte pracami,</w:t>
      </w:r>
    </w:p>
    <w:p w14:paraId="17A446F6" w14:textId="77777777" w:rsidR="003174FE" w:rsidRDefault="003174FE" w:rsidP="003174FE">
      <w:pPr>
        <w:widowControl/>
        <w:autoSpaceDE/>
        <w:autoSpaceDN/>
        <w:adjustRightInd/>
        <w:spacing w:after="160"/>
        <w:jc w:val="both"/>
        <w:rPr>
          <w:rFonts w:ascii="Times New Roman" w:hAnsi="Times New Roman"/>
          <w:u w:val="single"/>
        </w:rPr>
      </w:pPr>
      <w:r>
        <w:rPr>
          <w:rFonts w:ascii="Times New Roman" w:hAnsi="Times New Roman"/>
          <w:u w:val="single"/>
        </w:rPr>
        <w:t>Za nieprawidłowości wykonania prac uznaje się:</w:t>
      </w:r>
    </w:p>
    <w:p w14:paraId="1443116E" w14:textId="77777777" w:rsidR="003174FE" w:rsidRDefault="003174FE" w:rsidP="003174FE">
      <w:pPr>
        <w:pStyle w:val="Akapitzlist"/>
        <w:widowControl/>
        <w:numPr>
          <w:ilvl w:val="0"/>
          <w:numId w:val="22"/>
        </w:numPr>
        <w:autoSpaceDE/>
        <w:autoSpaceDN/>
        <w:adjustRightInd/>
        <w:spacing w:after="1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ykonywanie prac </w:t>
      </w:r>
      <w:r w:rsidR="00621E07">
        <w:rPr>
          <w:rFonts w:ascii="Times New Roman" w:hAnsi="Times New Roman"/>
        </w:rPr>
        <w:t xml:space="preserve">niezgodnie z zakresem wskazanym przez </w:t>
      </w:r>
      <w:r>
        <w:rPr>
          <w:rFonts w:ascii="Times New Roman" w:hAnsi="Times New Roman"/>
        </w:rPr>
        <w:t>przedstawiciela Zamawiającego,</w:t>
      </w:r>
    </w:p>
    <w:p w14:paraId="6C005611" w14:textId="77777777" w:rsidR="00621E07" w:rsidRDefault="00621E07" w:rsidP="003174FE">
      <w:pPr>
        <w:pStyle w:val="Akapitzlist"/>
        <w:widowControl/>
        <w:numPr>
          <w:ilvl w:val="0"/>
          <w:numId w:val="22"/>
        </w:numPr>
        <w:autoSpaceDE/>
        <w:autoSpaceDN/>
        <w:adjustRightInd/>
        <w:spacing w:after="1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jechanie ciężkim sprzętem na teren obszarów Natura 2000,</w:t>
      </w:r>
    </w:p>
    <w:p w14:paraId="63F2B15A" w14:textId="77777777" w:rsidR="003174FE" w:rsidRDefault="00621E07" w:rsidP="003174FE">
      <w:pPr>
        <w:pStyle w:val="Akapitzlist"/>
        <w:widowControl/>
        <w:numPr>
          <w:ilvl w:val="0"/>
          <w:numId w:val="22"/>
        </w:numPr>
        <w:autoSpaceDE/>
        <w:autoSpaceDN/>
        <w:adjustRightInd/>
        <w:spacing w:after="1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ozostawienie skoszonego</w:t>
      </w:r>
      <w:r w:rsidR="003174FE">
        <w:rPr>
          <w:rFonts w:ascii="Times New Roman" w:hAnsi="Times New Roman"/>
        </w:rPr>
        <w:t xml:space="preserve"> materiału </w:t>
      </w:r>
      <w:r>
        <w:rPr>
          <w:rFonts w:ascii="Times New Roman" w:hAnsi="Times New Roman"/>
        </w:rPr>
        <w:t>na terenie obszarów Natura 2000</w:t>
      </w:r>
      <w:r w:rsidR="003174FE">
        <w:rPr>
          <w:rFonts w:ascii="Times New Roman" w:hAnsi="Times New Roman"/>
        </w:rPr>
        <w:t>,</w:t>
      </w:r>
    </w:p>
    <w:p w14:paraId="708AA82D" w14:textId="77777777" w:rsidR="003174FE" w:rsidRPr="00621E07" w:rsidRDefault="003174FE" w:rsidP="00CC1B40">
      <w:pPr>
        <w:pStyle w:val="Akapitzlist"/>
        <w:widowControl/>
        <w:numPr>
          <w:ilvl w:val="0"/>
          <w:numId w:val="22"/>
        </w:numPr>
        <w:autoSpaceDE/>
        <w:autoSpaceDN/>
        <w:adjustRightInd/>
        <w:spacing w:after="160"/>
        <w:jc w:val="both"/>
        <w:rPr>
          <w:rFonts w:ascii="Times New Roman" w:hAnsi="Times New Roman"/>
          <w:u w:val="single"/>
        </w:rPr>
      </w:pPr>
      <w:r w:rsidRPr="00621E07">
        <w:rPr>
          <w:rFonts w:ascii="Times New Roman" w:hAnsi="Times New Roman"/>
        </w:rPr>
        <w:t xml:space="preserve">Dokonanie większych uszkodzeń i odsłonięć </w:t>
      </w:r>
      <w:r w:rsidR="00621E07" w:rsidRPr="00621E07">
        <w:rPr>
          <w:rFonts w:ascii="Times New Roman" w:hAnsi="Times New Roman"/>
        </w:rPr>
        <w:t>gleby w obszarach Natura 2000</w:t>
      </w:r>
      <w:r w:rsidR="00732580">
        <w:rPr>
          <w:rFonts w:ascii="Times New Roman" w:hAnsi="Times New Roman"/>
        </w:rPr>
        <w:t>,</w:t>
      </w:r>
      <w:r w:rsidR="004C36DA">
        <w:rPr>
          <w:rFonts w:ascii="Times New Roman" w:hAnsi="Times New Roman"/>
        </w:rPr>
        <w:br/>
      </w:r>
      <w:r w:rsidR="00732580">
        <w:rPr>
          <w:rFonts w:ascii="Times New Roman" w:hAnsi="Times New Roman"/>
        </w:rPr>
        <w:t xml:space="preserve">w tym niewłaściwe postepowanie przy usuwaniu biomasy gatunków z rodzaju </w:t>
      </w:r>
      <w:r w:rsidR="00732580" w:rsidRPr="0064304B">
        <w:rPr>
          <w:rFonts w:ascii="Times New Roman" w:hAnsi="Times New Roman"/>
          <w:i/>
          <w:iCs/>
        </w:rPr>
        <w:t>Reynoutria</w:t>
      </w:r>
      <w:r w:rsidR="00732580">
        <w:rPr>
          <w:rFonts w:ascii="Times New Roman" w:hAnsi="Times New Roman"/>
        </w:rPr>
        <w:t>.</w:t>
      </w:r>
    </w:p>
    <w:p w14:paraId="1262C86D" w14:textId="77777777" w:rsidR="003174FE" w:rsidRPr="003174FE" w:rsidRDefault="003174FE" w:rsidP="003174FE">
      <w:pPr>
        <w:pStyle w:val="Default"/>
        <w:jc w:val="center"/>
        <w:rPr>
          <w:rFonts w:ascii="Times New Roman" w:hAnsi="Times New Roman"/>
          <w:b/>
          <w:bCs/>
        </w:rPr>
      </w:pPr>
    </w:p>
    <w:sectPr w:rsidR="003174FE" w:rsidRPr="003174FE" w:rsidSect="00F83F6F">
      <w:footerReference w:type="default" r:id="rId13"/>
      <w:headerReference w:type="first" r:id="rId1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FE2030" w14:textId="77777777" w:rsidR="00814E46" w:rsidRDefault="00814E46" w:rsidP="00F83F6F">
      <w:r>
        <w:separator/>
      </w:r>
    </w:p>
  </w:endnote>
  <w:endnote w:type="continuationSeparator" w:id="0">
    <w:p w14:paraId="6300D8CE" w14:textId="77777777" w:rsidR="00814E46" w:rsidRDefault="00814E46" w:rsidP="00F83F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jaVu Sans">
    <w:panose1 w:val="020B0603030804020204"/>
    <w:charset w:val="EE"/>
    <w:family w:val="swiss"/>
    <w:pitch w:val="variable"/>
    <w:sig w:usb0="E7002EFF" w:usb1="D200FDFF" w:usb2="0A24602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110455128"/>
      <w:docPartObj>
        <w:docPartGallery w:val="Page Numbers (Bottom of Page)"/>
        <w:docPartUnique/>
      </w:docPartObj>
    </w:sdtPr>
    <w:sdtContent>
      <w:p w14:paraId="4424C6EB" w14:textId="77777777" w:rsidR="00683DBE" w:rsidRDefault="004E124B">
        <w:pPr>
          <w:pStyle w:val="Stopka"/>
          <w:jc w:val="right"/>
        </w:pPr>
        <w:r>
          <w:fldChar w:fldCharType="begin"/>
        </w:r>
        <w:r w:rsidR="00683DBE">
          <w:instrText>PAGE   \* MERGEFORMAT</w:instrText>
        </w:r>
        <w:r>
          <w:fldChar w:fldCharType="separate"/>
        </w:r>
        <w:r w:rsidR="00D32C1A">
          <w:rPr>
            <w:noProof/>
          </w:rPr>
          <w:t>4</w:t>
        </w:r>
        <w:r>
          <w:fldChar w:fldCharType="end"/>
        </w:r>
      </w:p>
    </w:sdtContent>
  </w:sdt>
  <w:p w14:paraId="51EFEE5A" w14:textId="77777777" w:rsidR="00683DBE" w:rsidRDefault="00683DB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1006B4" w14:textId="77777777" w:rsidR="00814E46" w:rsidRDefault="00814E46" w:rsidP="00F83F6F">
      <w:r>
        <w:separator/>
      </w:r>
    </w:p>
  </w:footnote>
  <w:footnote w:type="continuationSeparator" w:id="0">
    <w:p w14:paraId="3594C09E" w14:textId="77777777" w:rsidR="00814E46" w:rsidRDefault="00814E46" w:rsidP="00F83F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15BADF" w14:textId="77777777" w:rsidR="00F83F6F" w:rsidRDefault="00F83F6F">
    <w:pPr>
      <w:pStyle w:val="Nagwek"/>
    </w:pPr>
    <w:r w:rsidRPr="006F7323">
      <w:rPr>
        <w:rFonts w:eastAsia="DejaVu Sans" w:cs="Tahoma"/>
        <w:noProof/>
        <w:kern w:val="2"/>
        <w:lang w:eastAsia="pl-PL"/>
      </w:rPr>
      <w:drawing>
        <wp:inline distT="0" distB="0" distL="0" distR="0" wp14:anchorId="02CA140D" wp14:editId="644614C6">
          <wp:extent cx="4888717" cy="942975"/>
          <wp:effectExtent l="0" t="0" r="0" b="0"/>
          <wp:docPr id="1" name="Obraz 1" descr="logo_RDOS_Kraków_WP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logo_RDOS_Kraków_WP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27931" cy="9698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3596F"/>
    <w:multiLevelType w:val="hybridMultilevel"/>
    <w:tmpl w:val="CCAC9B5C"/>
    <w:lvl w:ilvl="0" w:tplc="8250B138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A77708"/>
    <w:multiLevelType w:val="hybridMultilevel"/>
    <w:tmpl w:val="A4D86D7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D562E"/>
    <w:multiLevelType w:val="hybridMultilevel"/>
    <w:tmpl w:val="B6A4567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A651EE"/>
    <w:multiLevelType w:val="hybridMultilevel"/>
    <w:tmpl w:val="C56EB108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7C3F3F"/>
    <w:multiLevelType w:val="hybridMultilevel"/>
    <w:tmpl w:val="0AA8314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46655C"/>
    <w:multiLevelType w:val="hybridMultilevel"/>
    <w:tmpl w:val="7A34BD3A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540027"/>
    <w:multiLevelType w:val="hybridMultilevel"/>
    <w:tmpl w:val="2E921774"/>
    <w:lvl w:ilvl="0" w:tplc="FFFFFFFF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A6603B7"/>
    <w:multiLevelType w:val="hybridMultilevel"/>
    <w:tmpl w:val="0926484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B1A66"/>
    <w:multiLevelType w:val="hybridMultilevel"/>
    <w:tmpl w:val="2E921774"/>
    <w:lvl w:ilvl="0" w:tplc="40E027C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276637D0"/>
    <w:multiLevelType w:val="hybridMultilevel"/>
    <w:tmpl w:val="6A84D4F2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27B9188C"/>
    <w:multiLevelType w:val="hybridMultilevel"/>
    <w:tmpl w:val="C13A4B56"/>
    <w:lvl w:ilvl="0" w:tplc="0415000F">
      <w:start w:val="1"/>
      <w:numFmt w:val="decimal"/>
      <w:lvlText w:val="%1."/>
      <w:lvlJc w:val="left"/>
      <w:pPr>
        <w:ind w:left="862" w:hanging="360"/>
      </w:p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1" w15:restartNumberingAfterBreak="0">
    <w:nsid w:val="290435BC"/>
    <w:multiLevelType w:val="hybridMultilevel"/>
    <w:tmpl w:val="529A396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406B7F29"/>
    <w:multiLevelType w:val="hybridMultilevel"/>
    <w:tmpl w:val="0926484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D05998"/>
    <w:multiLevelType w:val="hybridMultilevel"/>
    <w:tmpl w:val="31644E0A"/>
    <w:lvl w:ilvl="0" w:tplc="450ADF0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E7224F"/>
    <w:multiLevelType w:val="hybridMultilevel"/>
    <w:tmpl w:val="F23C756E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5" w15:restartNumberingAfterBreak="0">
    <w:nsid w:val="49A87776"/>
    <w:multiLevelType w:val="hybridMultilevel"/>
    <w:tmpl w:val="4C189C8C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B177445"/>
    <w:multiLevelType w:val="hybridMultilevel"/>
    <w:tmpl w:val="C39E14B0"/>
    <w:lvl w:ilvl="0" w:tplc="0415000B">
      <w:start w:val="1"/>
      <w:numFmt w:val="bullet"/>
      <w:lvlText w:val=""/>
      <w:lvlJc w:val="left"/>
      <w:pPr>
        <w:ind w:left="19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7" w15:restartNumberingAfterBreak="0">
    <w:nsid w:val="4D74226B"/>
    <w:multiLevelType w:val="hybridMultilevel"/>
    <w:tmpl w:val="2FB47A4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77031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7EA030C"/>
    <w:multiLevelType w:val="hybridMultilevel"/>
    <w:tmpl w:val="BC548A8C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0" w15:restartNumberingAfterBreak="0">
    <w:nsid w:val="5A27492A"/>
    <w:multiLevelType w:val="hybridMultilevel"/>
    <w:tmpl w:val="058E710E"/>
    <w:lvl w:ilvl="0" w:tplc="0415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1" w15:restartNumberingAfterBreak="0">
    <w:nsid w:val="5C167C38"/>
    <w:multiLevelType w:val="hybridMultilevel"/>
    <w:tmpl w:val="7A6E663C"/>
    <w:lvl w:ilvl="0" w:tplc="0415000F">
      <w:start w:val="1"/>
      <w:numFmt w:val="decimal"/>
      <w:lvlText w:val="%1."/>
      <w:lvlJc w:val="left"/>
      <w:pPr>
        <w:ind w:left="862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2" w15:restartNumberingAfterBreak="0">
    <w:nsid w:val="6609364B"/>
    <w:multiLevelType w:val="hybridMultilevel"/>
    <w:tmpl w:val="31644E0A"/>
    <w:lvl w:ilvl="0" w:tplc="450ADF0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5F0C29"/>
    <w:multiLevelType w:val="hybridMultilevel"/>
    <w:tmpl w:val="7714D0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4073075">
    <w:abstractNumId w:val="0"/>
  </w:num>
  <w:num w:numId="2" w16cid:durableId="1763448086">
    <w:abstractNumId w:val="3"/>
  </w:num>
  <w:num w:numId="3" w16cid:durableId="1721322167">
    <w:abstractNumId w:val="15"/>
  </w:num>
  <w:num w:numId="4" w16cid:durableId="414060481">
    <w:abstractNumId w:val="5"/>
  </w:num>
  <w:num w:numId="5" w16cid:durableId="1558973135">
    <w:abstractNumId w:val="23"/>
  </w:num>
  <w:num w:numId="6" w16cid:durableId="1820069072">
    <w:abstractNumId w:val="12"/>
  </w:num>
  <w:num w:numId="7" w16cid:durableId="428933594">
    <w:abstractNumId w:val="22"/>
  </w:num>
  <w:num w:numId="8" w16cid:durableId="156923441">
    <w:abstractNumId w:val="7"/>
  </w:num>
  <w:num w:numId="9" w16cid:durableId="869954615">
    <w:abstractNumId w:val="19"/>
  </w:num>
  <w:num w:numId="10" w16cid:durableId="1381829252">
    <w:abstractNumId w:val="20"/>
  </w:num>
  <w:num w:numId="11" w16cid:durableId="1558584856">
    <w:abstractNumId w:val="21"/>
  </w:num>
  <w:num w:numId="12" w16cid:durableId="60182970">
    <w:abstractNumId w:val="10"/>
  </w:num>
  <w:num w:numId="13" w16cid:durableId="1771659737">
    <w:abstractNumId w:val="13"/>
  </w:num>
  <w:num w:numId="14" w16cid:durableId="384261842">
    <w:abstractNumId w:val="16"/>
  </w:num>
  <w:num w:numId="15" w16cid:durableId="1802111334">
    <w:abstractNumId w:val="9"/>
  </w:num>
  <w:num w:numId="16" w16cid:durableId="270406873">
    <w:abstractNumId w:val="1"/>
  </w:num>
  <w:num w:numId="17" w16cid:durableId="514275069">
    <w:abstractNumId w:val="11"/>
  </w:num>
  <w:num w:numId="18" w16cid:durableId="1249846924">
    <w:abstractNumId w:val="14"/>
  </w:num>
  <w:num w:numId="19" w16cid:durableId="152223513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04934460">
    <w:abstractNumId w:val="4"/>
  </w:num>
  <w:num w:numId="21" w16cid:durableId="31728736">
    <w:abstractNumId w:val="2"/>
  </w:num>
  <w:num w:numId="22" w16cid:durableId="1406956707">
    <w:abstractNumId w:val="17"/>
  </w:num>
  <w:num w:numId="23" w16cid:durableId="15466516">
    <w:abstractNumId w:val="8"/>
  </w:num>
  <w:num w:numId="24" w16cid:durableId="18010268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1MLYwMjM2MDEwNbdQ0lEKTi0uzszPAykwqgUAxWd0nCwAAAA="/>
  </w:docVars>
  <w:rsids>
    <w:rsidRoot w:val="006520C2"/>
    <w:rsid w:val="0000793F"/>
    <w:rsid w:val="00011A03"/>
    <w:rsid w:val="000303F8"/>
    <w:rsid w:val="00046DA2"/>
    <w:rsid w:val="0006147D"/>
    <w:rsid w:val="00070131"/>
    <w:rsid w:val="0009193D"/>
    <w:rsid w:val="000A1CE5"/>
    <w:rsid w:val="000A61A4"/>
    <w:rsid w:val="000D3723"/>
    <w:rsid w:val="000E1DA4"/>
    <w:rsid w:val="000E2903"/>
    <w:rsid w:val="00121CB9"/>
    <w:rsid w:val="00147E44"/>
    <w:rsid w:val="00166CDB"/>
    <w:rsid w:val="00172F31"/>
    <w:rsid w:val="00173825"/>
    <w:rsid w:val="00190061"/>
    <w:rsid w:val="001966FC"/>
    <w:rsid w:val="001A5346"/>
    <w:rsid w:val="001A74AC"/>
    <w:rsid w:val="001D1932"/>
    <w:rsid w:val="001D7C9A"/>
    <w:rsid w:val="001E5521"/>
    <w:rsid w:val="001E745D"/>
    <w:rsid w:val="001F2198"/>
    <w:rsid w:val="001F5936"/>
    <w:rsid w:val="002041F7"/>
    <w:rsid w:val="002122FB"/>
    <w:rsid w:val="00236971"/>
    <w:rsid w:val="002416E5"/>
    <w:rsid w:val="00252685"/>
    <w:rsid w:val="002625A8"/>
    <w:rsid w:val="00280017"/>
    <w:rsid w:val="00282E3A"/>
    <w:rsid w:val="00286181"/>
    <w:rsid w:val="002861BB"/>
    <w:rsid w:val="002A3AAE"/>
    <w:rsid w:val="002A587F"/>
    <w:rsid w:val="002A7354"/>
    <w:rsid w:val="002D1990"/>
    <w:rsid w:val="002E58DA"/>
    <w:rsid w:val="002F3667"/>
    <w:rsid w:val="002F4615"/>
    <w:rsid w:val="002F6345"/>
    <w:rsid w:val="003007FB"/>
    <w:rsid w:val="00304015"/>
    <w:rsid w:val="0030703D"/>
    <w:rsid w:val="003121BE"/>
    <w:rsid w:val="003174FE"/>
    <w:rsid w:val="003245F7"/>
    <w:rsid w:val="0033429A"/>
    <w:rsid w:val="00363B98"/>
    <w:rsid w:val="00390ACD"/>
    <w:rsid w:val="003A277D"/>
    <w:rsid w:val="003A2E66"/>
    <w:rsid w:val="003B534F"/>
    <w:rsid w:val="003B7683"/>
    <w:rsid w:val="003C4926"/>
    <w:rsid w:val="004135EA"/>
    <w:rsid w:val="0041390B"/>
    <w:rsid w:val="004206DB"/>
    <w:rsid w:val="004237FC"/>
    <w:rsid w:val="004278DE"/>
    <w:rsid w:val="00427E2D"/>
    <w:rsid w:val="00434AB6"/>
    <w:rsid w:val="00440800"/>
    <w:rsid w:val="004474EE"/>
    <w:rsid w:val="00447D7F"/>
    <w:rsid w:val="0046213B"/>
    <w:rsid w:val="004646DB"/>
    <w:rsid w:val="004945B0"/>
    <w:rsid w:val="004A749A"/>
    <w:rsid w:val="004A78F0"/>
    <w:rsid w:val="004B2302"/>
    <w:rsid w:val="004C05D1"/>
    <w:rsid w:val="004C36DA"/>
    <w:rsid w:val="004D1001"/>
    <w:rsid w:val="004D61EC"/>
    <w:rsid w:val="004E124B"/>
    <w:rsid w:val="004F1422"/>
    <w:rsid w:val="004F63AD"/>
    <w:rsid w:val="00505CDC"/>
    <w:rsid w:val="00505DB0"/>
    <w:rsid w:val="00513BAD"/>
    <w:rsid w:val="00530120"/>
    <w:rsid w:val="005331C0"/>
    <w:rsid w:val="00534292"/>
    <w:rsid w:val="00550454"/>
    <w:rsid w:val="0055564B"/>
    <w:rsid w:val="005648B5"/>
    <w:rsid w:val="00573CDD"/>
    <w:rsid w:val="00585598"/>
    <w:rsid w:val="005B486F"/>
    <w:rsid w:val="005B6B73"/>
    <w:rsid w:val="005C0240"/>
    <w:rsid w:val="005D0E6A"/>
    <w:rsid w:val="005F0579"/>
    <w:rsid w:val="00621E07"/>
    <w:rsid w:val="0062674C"/>
    <w:rsid w:val="0063158E"/>
    <w:rsid w:val="006320F2"/>
    <w:rsid w:val="00633711"/>
    <w:rsid w:val="00633815"/>
    <w:rsid w:val="00642981"/>
    <w:rsid w:val="0064304B"/>
    <w:rsid w:val="00651E1B"/>
    <w:rsid w:val="006520C2"/>
    <w:rsid w:val="00656E6C"/>
    <w:rsid w:val="00664E4C"/>
    <w:rsid w:val="00665F2D"/>
    <w:rsid w:val="00667600"/>
    <w:rsid w:val="00671F75"/>
    <w:rsid w:val="00683DBE"/>
    <w:rsid w:val="006A1278"/>
    <w:rsid w:val="006A3F62"/>
    <w:rsid w:val="006B2BDC"/>
    <w:rsid w:val="006C4731"/>
    <w:rsid w:val="006D12DA"/>
    <w:rsid w:val="006E7F1B"/>
    <w:rsid w:val="006F34CF"/>
    <w:rsid w:val="007028E0"/>
    <w:rsid w:val="00714742"/>
    <w:rsid w:val="00732580"/>
    <w:rsid w:val="00732D0D"/>
    <w:rsid w:val="007643C7"/>
    <w:rsid w:val="007668C1"/>
    <w:rsid w:val="00773B0E"/>
    <w:rsid w:val="00774330"/>
    <w:rsid w:val="00787C27"/>
    <w:rsid w:val="00791AE4"/>
    <w:rsid w:val="007A4418"/>
    <w:rsid w:val="007C05E8"/>
    <w:rsid w:val="007C214B"/>
    <w:rsid w:val="007E4AD1"/>
    <w:rsid w:val="007E7564"/>
    <w:rsid w:val="007F5E98"/>
    <w:rsid w:val="008030DE"/>
    <w:rsid w:val="00803396"/>
    <w:rsid w:val="00814E46"/>
    <w:rsid w:val="008179D3"/>
    <w:rsid w:val="00830D22"/>
    <w:rsid w:val="00831CCC"/>
    <w:rsid w:val="008469CB"/>
    <w:rsid w:val="0085600E"/>
    <w:rsid w:val="00871361"/>
    <w:rsid w:val="00884DE1"/>
    <w:rsid w:val="00886761"/>
    <w:rsid w:val="008947B6"/>
    <w:rsid w:val="008B488F"/>
    <w:rsid w:val="008C1423"/>
    <w:rsid w:val="008C3651"/>
    <w:rsid w:val="008F65FD"/>
    <w:rsid w:val="00901D58"/>
    <w:rsid w:val="00913DC1"/>
    <w:rsid w:val="00921E8E"/>
    <w:rsid w:val="00924EE7"/>
    <w:rsid w:val="009367F9"/>
    <w:rsid w:val="009414A2"/>
    <w:rsid w:val="0095763A"/>
    <w:rsid w:val="00960E30"/>
    <w:rsid w:val="00964F45"/>
    <w:rsid w:val="009656BD"/>
    <w:rsid w:val="00972220"/>
    <w:rsid w:val="0098059C"/>
    <w:rsid w:val="00991E2B"/>
    <w:rsid w:val="00993C95"/>
    <w:rsid w:val="00997FE2"/>
    <w:rsid w:val="009A55B7"/>
    <w:rsid w:val="009A5C0A"/>
    <w:rsid w:val="009A7624"/>
    <w:rsid w:val="009B6A01"/>
    <w:rsid w:val="009B6C0F"/>
    <w:rsid w:val="009D5049"/>
    <w:rsid w:val="009E4F25"/>
    <w:rsid w:val="00A026E3"/>
    <w:rsid w:val="00A45DCC"/>
    <w:rsid w:val="00A7028D"/>
    <w:rsid w:val="00A72FD7"/>
    <w:rsid w:val="00A85F98"/>
    <w:rsid w:val="00A92A9F"/>
    <w:rsid w:val="00AA3F91"/>
    <w:rsid w:val="00AA5124"/>
    <w:rsid w:val="00AD1A64"/>
    <w:rsid w:val="00B17051"/>
    <w:rsid w:val="00B61060"/>
    <w:rsid w:val="00B64F39"/>
    <w:rsid w:val="00B74991"/>
    <w:rsid w:val="00B91B00"/>
    <w:rsid w:val="00B967E1"/>
    <w:rsid w:val="00BA2E8E"/>
    <w:rsid w:val="00BB4A79"/>
    <w:rsid w:val="00BB7D84"/>
    <w:rsid w:val="00BE15D1"/>
    <w:rsid w:val="00BE47C6"/>
    <w:rsid w:val="00C30B86"/>
    <w:rsid w:val="00CA7B87"/>
    <w:rsid w:val="00CB481C"/>
    <w:rsid w:val="00CB71F7"/>
    <w:rsid w:val="00CC2A0C"/>
    <w:rsid w:val="00CC730D"/>
    <w:rsid w:val="00CE615D"/>
    <w:rsid w:val="00CF0437"/>
    <w:rsid w:val="00CF27A9"/>
    <w:rsid w:val="00D0030C"/>
    <w:rsid w:val="00D03595"/>
    <w:rsid w:val="00D11ED9"/>
    <w:rsid w:val="00D1208D"/>
    <w:rsid w:val="00D171A5"/>
    <w:rsid w:val="00D32C1A"/>
    <w:rsid w:val="00D475CE"/>
    <w:rsid w:val="00D52D23"/>
    <w:rsid w:val="00D752E2"/>
    <w:rsid w:val="00D82C43"/>
    <w:rsid w:val="00D97715"/>
    <w:rsid w:val="00D97BCF"/>
    <w:rsid w:val="00DC0311"/>
    <w:rsid w:val="00DE6005"/>
    <w:rsid w:val="00DF4791"/>
    <w:rsid w:val="00E1361B"/>
    <w:rsid w:val="00E17E2B"/>
    <w:rsid w:val="00E25BA7"/>
    <w:rsid w:val="00E27B16"/>
    <w:rsid w:val="00E319FD"/>
    <w:rsid w:val="00E37D3B"/>
    <w:rsid w:val="00E4620A"/>
    <w:rsid w:val="00E60639"/>
    <w:rsid w:val="00E719AE"/>
    <w:rsid w:val="00E7704B"/>
    <w:rsid w:val="00EA3EE5"/>
    <w:rsid w:val="00EC11C6"/>
    <w:rsid w:val="00EC3C1D"/>
    <w:rsid w:val="00EC3F8D"/>
    <w:rsid w:val="00EF4BB7"/>
    <w:rsid w:val="00EF76F6"/>
    <w:rsid w:val="00F04EBA"/>
    <w:rsid w:val="00F319C8"/>
    <w:rsid w:val="00F36B62"/>
    <w:rsid w:val="00F36D67"/>
    <w:rsid w:val="00F4418A"/>
    <w:rsid w:val="00F715B9"/>
    <w:rsid w:val="00F73859"/>
    <w:rsid w:val="00F83110"/>
    <w:rsid w:val="00F83F6F"/>
    <w:rsid w:val="00F9381B"/>
    <w:rsid w:val="00F9748D"/>
    <w:rsid w:val="00FB1E24"/>
    <w:rsid w:val="00FB7D22"/>
    <w:rsid w:val="00FE17BE"/>
    <w:rsid w:val="00FE5790"/>
    <w:rsid w:val="00FE5947"/>
    <w:rsid w:val="00FF0698"/>
    <w:rsid w:val="00FF30EC"/>
    <w:rsid w:val="00FF4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EBC360"/>
  <w15:docId w15:val="{EEFA0BA1-E9F5-488E-BB39-5173D2DCC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24EE7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80339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03396"/>
    <w:rPr>
      <w:rFonts w:ascii="Tahoma" w:eastAsia="Times New Roman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5045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5045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50454"/>
    <w:rPr>
      <w:rFonts w:ascii="Arial" w:eastAsia="Times New Roman" w:hAnsi="Arial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5045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50454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Default">
    <w:name w:val="Default"/>
    <w:rsid w:val="00573CDD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33429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F83F6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F83F6F"/>
    <w:rPr>
      <w:rFonts w:ascii="Arial" w:eastAsia="Times New Roman" w:hAnsi="Arial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F83F6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83F6F"/>
    <w:rPr>
      <w:rFonts w:ascii="Arial" w:eastAsia="Times New Roman" w:hAnsi="Arial" w:cs="Times New Roman"/>
      <w:sz w:val="24"/>
      <w:szCs w:val="24"/>
    </w:rPr>
  </w:style>
  <w:style w:type="paragraph" w:styleId="Legenda">
    <w:name w:val="caption"/>
    <w:basedOn w:val="Normalny"/>
    <w:next w:val="Normalny"/>
    <w:uiPriority w:val="35"/>
    <w:unhideWhenUsed/>
    <w:qFormat/>
    <w:rsid w:val="006A3F62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AkapitzlistZnak">
    <w:name w:val="Akapit z listą Znak"/>
    <w:link w:val="Akapitzlist"/>
    <w:uiPriority w:val="34"/>
    <w:locked/>
    <w:rsid w:val="003174FE"/>
    <w:rPr>
      <w:rFonts w:ascii="Arial" w:eastAsia="Times New Roman" w:hAnsi="Arial" w:cs="Times New Roman"/>
      <w:sz w:val="24"/>
      <w:szCs w:val="24"/>
    </w:rPr>
  </w:style>
  <w:style w:type="paragraph" w:styleId="Poprawka">
    <w:name w:val="Revision"/>
    <w:hidden/>
    <w:uiPriority w:val="99"/>
    <w:semiHidden/>
    <w:rsid w:val="00252685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293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0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4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9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FEB4252219FC147989710348849097E" ma:contentTypeVersion="15" ma:contentTypeDescription="Utwórz nowy dokument." ma:contentTypeScope="" ma:versionID="2cf1ad5ab4db9671433e0a8b7ac9ab4a">
  <xsd:schema xmlns:xsd="http://www.w3.org/2001/XMLSchema" xmlns:xs="http://www.w3.org/2001/XMLSchema" xmlns:p="http://schemas.microsoft.com/office/2006/metadata/properties" xmlns:ns3="7ccec865-07ee-4278-85f4-c139bdc9bd1f" xmlns:ns4="754249e0-f600-457b-bc26-6f1f200cb976" targetNamespace="http://schemas.microsoft.com/office/2006/metadata/properties" ma:root="true" ma:fieldsID="2df897732865efc8a4ec98432e28f4ae" ns3:_="" ns4:_="">
    <xsd:import namespace="7ccec865-07ee-4278-85f4-c139bdc9bd1f"/>
    <xsd:import namespace="754249e0-f600-457b-bc26-6f1f200cb97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cec865-07ee-4278-85f4-c139bdc9bd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4249e0-f600-457b-bc26-6f1f200cb97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1C4DE6-D61B-494B-8235-B3F3899D6C7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1358CF5-FFBB-479F-B25E-420E4155AF5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B8AC713-96BE-4617-BABC-F6D3160F76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cec865-07ee-4278-85f4-c139bdc9bd1f"/>
    <ds:schemaRef ds:uri="754249e0-f600-457b-bc26-6f1f200cb9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A95533A-6C90-4FBC-858C-0391238641B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026</Words>
  <Characters>6161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zabela Znamirowska</dc:creator>
  <cp:lastModifiedBy>Izabela Znamirowska</cp:lastModifiedBy>
  <cp:revision>3</cp:revision>
  <cp:lastPrinted>2024-06-06T11:56:00Z</cp:lastPrinted>
  <dcterms:created xsi:type="dcterms:W3CDTF">2024-06-26T09:04:00Z</dcterms:created>
  <dcterms:modified xsi:type="dcterms:W3CDTF">2024-06-26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EB4252219FC147989710348849097E</vt:lpwstr>
  </property>
</Properties>
</file>